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FFF7E5" w14:textId="77777777" w:rsidR="00ED5F4F" w:rsidRPr="00CE351A" w:rsidRDefault="001D16DC" w:rsidP="001D16DC">
      <w:pPr>
        <w:pStyle w:val="Title"/>
        <w:rPr>
          <w:color w:val="000000" w:themeColor="text1"/>
        </w:rPr>
      </w:pPr>
      <w:r w:rsidRPr="00CE351A">
        <w:rPr>
          <w:color w:val="000000" w:themeColor="text1"/>
        </w:rPr>
        <w:t>Bank Soal Basis Data</w:t>
      </w:r>
    </w:p>
    <w:p w14:paraId="73D5CDFA" w14:textId="77777777" w:rsidR="001D16DC" w:rsidRPr="00CE351A" w:rsidRDefault="001D16DC" w:rsidP="001D16DC">
      <w:pPr>
        <w:rPr>
          <w:color w:val="000000" w:themeColor="text1"/>
        </w:rPr>
      </w:pPr>
    </w:p>
    <w:p w14:paraId="6C4BDC17" w14:textId="77777777" w:rsidR="001D16DC" w:rsidRPr="00CE351A" w:rsidRDefault="001D16DC" w:rsidP="001D16DC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Manakah di antara perintah SQL berikut ini yang termasuk DDL (Data Definition Language)…</w:t>
      </w:r>
    </w:p>
    <w:p w14:paraId="35474A54" w14:textId="4E560CB2" w:rsidR="001D16DC" w:rsidRPr="00CE351A" w:rsidRDefault="001D16DC" w:rsidP="001D16DC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CE351A">
        <w:rPr>
          <w:color w:val="000000" w:themeColor="text1"/>
        </w:rPr>
        <w:t>DELETE</w:t>
      </w:r>
    </w:p>
    <w:p w14:paraId="0AFB489E" w14:textId="77777777" w:rsidR="001D16DC" w:rsidRPr="00CE351A" w:rsidRDefault="001D16DC" w:rsidP="001D16DC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CE351A">
        <w:rPr>
          <w:color w:val="000000" w:themeColor="text1"/>
        </w:rPr>
        <w:t>UPDATE</w:t>
      </w:r>
    </w:p>
    <w:p w14:paraId="651D8F8A" w14:textId="0894DF80" w:rsidR="001D16DC" w:rsidRPr="00CE351A" w:rsidRDefault="001D16DC" w:rsidP="001D16DC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CE351A">
        <w:rPr>
          <w:color w:val="000000" w:themeColor="text1"/>
        </w:rPr>
        <w:t>CREATE TABLE</w:t>
      </w:r>
      <w:r w:rsidR="00AC2DDE">
        <w:rPr>
          <w:color w:val="000000" w:themeColor="text1"/>
        </w:rPr>
        <w:tab/>
      </w:r>
      <w:r w:rsidR="00AC2DDE">
        <w:rPr>
          <w:color w:val="000000" w:themeColor="text1"/>
        </w:rPr>
        <w:tab/>
        <w:t>x</w:t>
      </w:r>
    </w:p>
    <w:p w14:paraId="3A189F8A" w14:textId="77777777" w:rsidR="001D16DC" w:rsidRPr="00CE351A" w:rsidRDefault="001D16DC" w:rsidP="001D16DC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CE351A">
        <w:rPr>
          <w:color w:val="000000" w:themeColor="text1"/>
        </w:rPr>
        <w:t>INSERT</w:t>
      </w:r>
    </w:p>
    <w:p w14:paraId="5DAD3504" w14:textId="2A7E9112" w:rsidR="001D16DC" w:rsidRPr="00CE351A" w:rsidRDefault="001D16DC" w:rsidP="001D16DC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CE351A">
        <w:rPr>
          <w:color w:val="000000" w:themeColor="text1"/>
        </w:rPr>
        <w:t>DROP DATABASE</w:t>
      </w:r>
      <w:r w:rsidR="00AC2DDE">
        <w:rPr>
          <w:color w:val="000000" w:themeColor="text1"/>
        </w:rPr>
        <w:tab/>
      </w:r>
      <w:r w:rsidR="00AC2DDE">
        <w:rPr>
          <w:color w:val="000000" w:themeColor="text1"/>
        </w:rPr>
        <w:tab/>
        <w:t>x</w:t>
      </w:r>
    </w:p>
    <w:p w14:paraId="58D7CA05" w14:textId="77777777" w:rsidR="001D16DC" w:rsidRPr="00CE351A" w:rsidRDefault="001D16DC" w:rsidP="001D16DC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Manakah di antara perintah SQL berikut ini yang termasuk DML (Data Manipulation Language)…</w:t>
      </w:r>
    </w:p>
    <w:p w14:paraId="696E0D69" w14:textId="77777777" w:rsidR="001D16DC" w:rsidRPr="00CE351A" w:rsidRDefault="001D16DC" w:rsidP="001D16DC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CE351A">
        <w:rPr>
          <w:color w:val="000000" w:themeColor="text1"/>
        </w:rPr>
        <w:t>ALTER</w:t>
      </w:r>
    </w:p>
    <w:p w14:paraId="3E056F0E" w14:textId="41D72876" w:rsidR="001D16DC" w:rsidRPr="00CE351A" w:rsidRDefault="001D16DC" w:rsidP="001D16DC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CE351A">
        <w:rPr>
          <w:color w:val="000000" w:themeColor="text1"/>
        </w:rPr>
        <w:t>INSERT</w:t>
      </w:r>
      <w:r w:rsidR="00AC2DDE">
        <w:rPr>
          <w:color w:val="000000" w:themeColor="text1"/>
        </w:rPr>
        <w:tab/>
      </w:r>
      <w:r w:rsidR="00AC2DDE">
        <w:rPr>
          <w:color w:val="000000" w:themeColor="text1"/>
        </w:rPr>
        <w:tab/>
      </w:r>
      <w:r w:rsidR="00AC2DDE">
        <w:rPr>
          <w:color w:val="000000" w:themeColor="text1"/>
        </w:rPr>
        <w:tab/>
        <w:t>x</w:t>
      </w:r>
    </w:p>
    <w:p w14:paraId="718233DD" w14:textId="77777777" w:rsidR="001D16DC" w:rsidRPr="00CE351A" w:rsidRDefault="001D16DC" w:rsidP="001D16DC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CE351A">
        <w:rPr>
          <w:color w:val="000000" w:themeColor="text1"/>
        </w:rPr>
        <w:t>DROP TABLE</w:t>
      </w:r>
    </w:p>
    <w:p w14:paraId="2B0CA5F0" w14:textId="0713FC53" w:rsidR="001D16DC" w:rsidRPr="00CE351A" w:rsidRDefault="001D16DC" w:rsidP="001D16DC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CE351A">
        <w:rPr>
          <w:color w:val="000000" w:themeColor="text1"/>
        </w:rPr>
        <w:t>DELETE</w:t>
      </w:r>
      <w:r w:rsidR="00AC2DDE">
        <w:rPr>
          <w:color w:val="000000" w:themeColor="text1"/>
        </w:rPr>
        <w:tab/>
      </w:r>
      <w:r w:rsidR="00AC2DDE">
        <w:rPr>
          <w:color w:val="000000" w:themeColor="text1"/>
        </w:rPr>
        <w:tab/>
      </w:r>
      <w:r w:rsidR="00AC2DDE">
        <w:rPr>
          <w:color w:val="000000" w:themeColor="text1"/>
        </w:rPr>
        <w:tab/>
        <w:t>x</w:t>
      </w:r>
    </w:p>
    <w:p w14:paraId="1F46BD62" w14:textId="67F3BD0B" w:rsidR="001D16DC" w:rsidRPr="00CE351A" w:rsidRDefault="001D16DC" w:rsidP="001D16DC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CE351A">
        <w:rPr>
          <w:color w:val="000000" w:themeColor="text1"/>
        </w:rPr>
        <w:t>UPDATE</w:t>
      </w:r>
      <w:r w:rsidR="00AC2DDE">
        <w:rPr>
          <w:color w:val="000000" w:themeColor="text1"/>
        </w:rPr>
        <w:tab/>
      </w:r>
      <w:r w:rsidR="00AC2DDE">
        <w:rPr>
          <w:color w:val="000000" w:themeColor="text1"/>
        </w:rPr>
        <w:tab/>
      </w:r>
      <w:r w:rsidR="00AC2DDE">
        <w:rPr>
          <w:color w:val="000000" w:themeColor="text1"/>
        </w:rPr>
        <w:tab/>
        <w:t>x</w:t>
      </w:r>
    </w:p>
    <w:p w14:paraId="77DC203B" w14:textId="77777777" w:rsidR="004161AE" w:rsidRPr="00CE351A" w:rsidRDefault="004161AE" w:rsidP="004161AE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Manakah di antara perintah SQL berikut ini yang termasuk DCL (Data Control Language)…</w:t>
      </w:r>
    </w:p>
    <w:p w14:paraId="52CD6A26" w14:textId="05301B61" w:rsidR="004161AE" w:rsidRPr="00CE351A" w:rsidRDefault="004161AE" w:rsidP="004161A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CE351A">
        <w:rPr>
          <w:color w:val="000000" w:themeColor="text1"/>
        </w:rPr>
        <w:t>GRANT</w:t>
      </w:r>
      <w:r w:rsidR="00AC2DDE">
        <w:rPr>
          <w:color w:val="000000" w:themeColor="text1"/>
        </w:rPr>
        <w:tab/>
      </w:r>
      <w:r w:rsidR="00AC2DDE">
        <w:rPr>
          <w:color w:val="000000" w:themeColor="text1"/>
        </w:rPr>
        <w:tab/>
      </w:r>
      <w:r w:rsidR="00AC2DDE">
        <w:rPr>
          <w:color w:val="000000" w:themeColor="text1"/>
        </w:rPr>
        <w:tab/>
        <w:t>x</w:t>
      </w:r>
    </w:p>
    <w:p w14:paraId="2D6E113E" w14:textId="77777777" w:rsidR="004161AE" w:rsidRPr="00CE351A" w:rsidRDefault="004161AE" w:rsidP="004161A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CE351A">
        <w:rPr>
          <w:color w:val="000000" w:themeColor="text1"/>
        </w:rPr>
        <w:t>DELETE</w:t>
      </w:r>
    </w:p>
    <w:p w14:paraId="72983E67" w14:textId="77777777" w:rsidR="004161AE" w:rsidRPr="00CE351A" w:rsidRDefault="004161AE" w:rsidP="004161A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CE351A">
        <w:rPr>
          <w:color w:val="000000" w:themeColor="text1"/>
        </w:rPr>
        <w:t>DROP TABLE</w:t>
      </w:r>
    </w:p>
    <w:p w14:paraId="559EEF2D" w14:textId="0903833B" w:rsidR="004161AE" w:rsidRPr="00CE351A" w:rsidRDefault="004161AE" w:rsidP="004161A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CE351A">
        <w:rPr>
          <w:color w:val="000000" w:themeColor="text1"/>
        </w:rPr>
        <w:t>REVOKE</w:t>
      </w:r>
      <w:r w:rsidR="00AC2DDE">
        <w:rPr>
          <w:color w:val="000000" w:themeColor="text1"/>
        </w:rPr>
        <w:tab/>
      </w:r>
      <w:r w:rsidR="00AC2DDE">
        <w:rPr>
          <w:color w:val="000000" w:themeColor="text1"/>
        </w:rPr>
        <w:tab/>
      </w:r>
      <w:r w:rsidR="00AC2DDE">
        <w:rPr>
          <w:color w:val="000000" w:themeColor="text1"/>
        </w:rPr>
        <w:tab/>
        <w:t>x</w:t>
      </w:r>
    </w:p>
    <w:p w14:paraId="4D4A71A1" w14:textId="77777777" w:rsidR="004161AE" w:rsidRPr="00CE351A" w:rsidRDefault="004161AE" w:rsidP="004161A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CE351A">
        <w:rPr>
          <w:color w:val="000000" w:themeColor="text1"/>
        </w:rPr>
        <w:t>UPDATE</w:t>
      </w:r>
    </w:p>
    <w:p w14:paraId="3BF616FD" w14:textId="77777777" w:rsidR="001D16DC" w:rsidRPr="00CE351A" w:rsidRDefault="001D16DC" w:rsidP="001D16DC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Berikut ini adalah level-level dalam normalisasi, kecuali…</w:t>
      </w:r>
    </w:p>
    <w:p w14:paraId="6ADCB828" w14:textId="77777777" w:rsidR="001D16DC" w:rsidRPr="00CE351A" w:rsidRDefault="001D16DC" w:rsidP="001D16DC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CE351A">
        <w:rPr>
          <w:color w:val="000000" w:themeColor="text1"/>
        </w:rPr>
        <w:t>Normal ke-1</w:t>
      </w:r>
    </w:p>
    <w:p w14:paraId="3091C4FA" w14:textId="77777777" w:rsidR="001D16DC" w:rsidRPr="00CE351A" w:rsidRDefault="001D16DC" w:rsidP="001D16DC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CE351A">
        <w:rPr>
          <w:color w:val="000000" w:themeColor="text1"/>
        </w:rPr>
        <w:t>Normal ke-4</w:t>
      </w:r>
    </w:p>
    <w:p w14:paraId="633E7AC4" w14:textId="77777777" w:rsidR="001D16DC" w:rsidRPr="00CE351A" w:rsidRDefault="001D16DC" w:rsidP="001D16DC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CE351A">
        <w:rPr>
          <w:color w:val="000000" w:themeColor="text1"/>
        </w:rPr>
        <w:t>Boyce Codd</w:t>
      </w:r>
    </w:p>
    <w:p w14:paraId="6EF8AA23" w14:textId="77777777" w:rsidR="001D16DC" w:rsidRPr="00CE351A" w:rsidRDefault="001D16DC" w:rsidP="001D16DC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CE351A">
        <w:rPr>
          <w:color w:val="000000" w:themeColor="text1"/>
        </w:rPr>
        <w:t>Normal Ke-5</w:t>
      </w:r>
    </w:p>
    <w:p w14:paraId="54A3E0FF" w14:textId="20CA54C7" w:rsidR="001D16DC" w:rsidRPr="00CE351A" w:rsidRDefault="001D16DC" w:rsidP="001D16DC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CE351A">
        <w:rPr>
          <w:color w:val="000000" w:themeColor="text1"/>
        </w:rPr>
        <w:t>Normal Ke-6</w:t>
      </w:r>
      <w:r w:rsidR="00AC2DDE">
        <w:rPr>
          <w:color w:val="000000" w:themeColor="text1"/>
        </w:rPr>
        <w:tab/>
      </w:r>
      <w:r w:rsidR="00AC2DDE">
        <w:rPr>
          <w:color w:val="000000" w:themeColor="text1"/>
        </w:rPr>
        <w:tab/>
        <w:t>x</w:t>
      </w:r>
    </w:p>
    <w:p w14:paraId="2DFB8036" w14:textId="7FD04CE3" w:rsidR="001D16DC" w:rsidRPr="00CE351A" w:rsidRDefault="001D16DC" w:rsidP="001D16DC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 xml:space="preserve">Diketahui sebuah tabel database untuk menyimpan data-data guru dengan kolom-kolm sbb: </w:t>
      </w:r>
      <w:r w:rsidR="00062B9B" w:rsidRPr="00CE351A">
        <w:rPr>
          <w:color w:val="000000" w:themeColor="text1"/>
        </w:rPr>
        <w:t xml:space="preserve">NIK, </w:t>
      </w:r>
      <w:r w:rsidRPr="00CE351A">
        <w:rPr>
          <w:color w:val="000000" w:themeColor="text1"/>
        </w:rPr>
        <w:t>NIP, NUPTK, NAMA, ALAMAT, TGLLAHIR, TMPTLAHIR, STATUS, USIA. Manakah di antara kolom-kolom/atribut tersebut yang bisa digunakan sebagai kunci primer (primary key)?</w:t>
      </w:r>
    </w:p>
    <w:p w14:paraId="24726ED6" w14:textId="1F5C7F9D" w:rsidR="001D16DC" w:rsidRPr="00CE351A" w:rsidRDefault="001D16DC" w:rsidP="001D16D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CE351A">
        <w:rPr>
          <w:color w:val="000000" w:themeColor="text1"/>
        </w:rPr>
        <w:t>STATUS</w:t>
      </w:r>
      <w:r w:rsidR="00930488">
        <w:rPr>
          <w:color w:val="000000" w:themeColor="text1"/>
        </w:rPr>
        <w:tab/>
      </w:r>
      <w:r w:rsidR="00930488">
        <w:rPr>
          <w:color w:val="000000" w:themeColor="text1"/>
        </w:rPr>
        <w:tab/>
      </w:r>
      <w:r w:rsidR="00930488">
        <w:rPr>
          <w:color w:val="000000" w:themeColor="text1"/>
        </w:rPr>
        <w:tab/>
      </w:r>
    </w:p>
    <w:p w14:paraId="5512CBB4" w14:textId="77777777" w:rsidR="001D16DC" w:rsidRPr="00CE351A" w:rsidRDefault="001D16DC" w:rsidP="001D16D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CE351A">
        <w:rPr>
          <w:color w:val="000000" w:themeColor="text1"/>
        </w:rPr>
        <w:t>NAMA</w:t>
      </w:r>
    </w:p>
    <w:p w14:paraId="4D1D8890" w14:textId="13AC1BA3" w:rsidR="001D16DC" w:rsidRPr="00CE351A" w:rsidRDefault="001D16DC" w:rsidP="001D16D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CE351A">
        <w:rPr>
          <w:color w:val="000000" w:themeColor="text1"/>
        </w:rPr>
        <w:t>NIP</w:t>
      </w:r>
      <w:r w:rsidR="00930488">
        <w:rPr>
          <w:color w:val="000000" w:themeColor="text1"/>
        </w:rPr>
        <w:tab/>
      </w:r>
      <w:r w:rsidR="00930488">
        <w:rPr>
          <w:color w:val="000000" w:themeColor="text1"/>
        </w:rPr>
        <w:tab/>
      </w:r>
      <w:r w:rsidR="00930488">
        <w:rPr>
          <w:color w:val="000000" w:themeColor="text1"/>
        </w:rPr>
        <w:tab/>
      </w:r>
      <w:r w:rsidR="00930488">
        <w:rPr>
          <w:color w:val="000000" w:themeColor="text1"/>
        </w:rPr>
        <w:tab/>
      </w:r>
    </w:p>
    <w:p w14:paraId="010CE3CB" w14:textId="77777777" w:rsidR="001D16DC" w:rsidRPr="00CE351A" w:rsidRDefault="001D16DC" w:rsidP="001D16D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CE351A">
        <w:rPr>
          <w:color w:val="000000" w:themeColor="text1"/>
        </w:rPr>
        <w:t>ALAMAT</w:t>
      </w:r>
    </w:p>
    <w:p w14:paraId="668B904D" w14:textId="4CACE9FF" w:rsidR="001D16DC" w:rsidRPr="00CE351A" w:rsidRDefault="001D16DC" w:rsidP="001D16D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CE351A">
        <w:rPr>
          <w:color w:val="000000" w:themeColor="text1"/>
        </w:rPr>
        <w:t>NUPTK</w:t>
      </w:r>
      <w:r w:rsidR="00930488">
        <w:rPr>
          <w:color w:val="000000" w:themeColor="text1"/>
        </w:rPr>
        <w:tab/>
      </w:r>
      <w:r w:rsidR="00930488">
        <w:rPr>
          <w:color w:val="000000" w:themeColor="text1"/>
        </w:rPr>
        <w:tab/>
      </w:r>
      <w:r w:rsidR="00930488">
        <w:rPr>
          <w:color w:val="000000" w:themeColor="text1"/>
        </w:rPr>
        <w:tab/>
      </w:r>
    </w:p>
    <w:p w14:paraId="34121E0C" w14:textId="1D94A891" w:rsidR="001E6BC9" w:rsidRPr="00CE351A" w:rsidRDefault="001E6BC9" w:rsidP="001D16D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CE351A">
        <w:rPr>
          <w:color w:val="000000" w:themeColor="text1"/>
        </w:rPr>
        <w:t>NIK</w:t>
      </w:r>
      <w:r w:rsidR="00930488">
        <w:rPr>
          <w:color w:val="000000" w:themeColor="text1"/>
        </w:rPr>
        <w:tab/>
      </w:r>
      <w:r w:rsidR="00930488">
        <w:rPr>
          <w:color w:val="000000" w:themeColor="text1"/>
        </w:rPr>
        <w:tab/>
      </w:r>
      <w:r w:rsidR="00930488">
        <w:rPr>
          <w:color w:val="000000" w:themeColor="text1"/>
        </w:rPr>
        <w:tab/>
      </w:r>
      <w:r w:rsidR="00930488">
        <w:rPr>
          <w:color w:val="000000" w:themeColor="text1"/>
        </w:rPr>
        <w:tab/>
        <w:t>x</w:t>
      </w:r>
    </w:p>
    <w:p w14:paraId="39179BB6" w14:textId="0AA86998" w:rsidR="00556399" w:rsidRPr="00CE351A" w:rsidRDefault="00556399" w:rsidP="00556399">
      <w:pPr>
        <w:ind w:left="720"/>
        <w:rPr>
          <w:color w:val="000000" w:themeColor="text1"/>
        </w:rPr>
      </w:pPr>
      <w:r w:rsidRPr="00CE351A">
        <w:rPr>
          <w:color w:val="000000" w:themeColor="text1"/>
        </w:rPr>
        <w:t>Syarat atribut/kolom yang bisa dijadikan Primary Key:</w:t>
      </w:r>
    </w:p>
    <w:p w14:paraId="79E796ED" w14:textId="2DDCAE9A" w:rsidR="00556399" w:rsidRPr="00CE351A" w:rsidRDefault="00556399" w:rsidP="00556399">
      <w:pPr>
        <w:pStyle w:val="ListParagraph"/>
        <w:numPr>
          <w:ilvl w:val="0"/>
          <w:numId w:val="10"/>
        </w:numPr>
        <w:rPr>
          <w:color w:val="000000" w:themeColor="text1"/>
        </w:rPr>
      </w:pPr>
      <w:r w:rsidRPr="00CE351A">
        <w:rPr>
          <w:color w:val="000000" w:themeColor="text1"/>
        </w:rPr>
        <w:t>Harus unik (tidak boleh ada yang sama pada setiap record)</w:t>
      </w:r>
    </w:p>
    <w:p w14:paraId="06230D9C" w14:textId="1A3D8FB8" w:rsidR="00556399" w:rsidRPr="00CE351A" w:rsidRDefault="00556399" w:rsidP="00556399">
      <w:pPr>
        <w:pStyle w:val="ListParagraph"/>
        <w:numPr>
          <w:ilvl w:val="0"/>
          <w:numId w:val="10"/>
        </w:numPr>
        <w:rPr>
          <w:color w:val="000000" w:themeColor="text1"/>
        </w:rPr>
      </w:pPr>
      <w:r w:rsidRPr="00CE351A">
        <w:rPr>
          <w:color w:val="000000" w:themeColor="text1"/>
        </w:rPr>
        <w:t>Bersifat tetap</w:t>
      </w:r>
    </w:p>
    <w:p w14:paraId="46BF50B2" w14:textId="4E338302" w:rsidR="00556399" w:rsidRPr="00CE351A" w:rsidRDefault="00556399" w:rsidP="00556399">
      <w:pPr>
        <w:pStyle w:val="ListParagraph"/>
        <w:numPr>
          <w:ilvl w:val="0"/>
          <w:numId w:val="10"/>
        </w:numPr>
        <w:rPr>
          <w:color w:val="000000" w:themeColor="text1"/>
        </w:rPr>
      </w:pPr>
      <w:r w:rsidRPr="00CE351A">
        <w:rPr>
          <w:color w:val="000000" w:themeColor="text1"/>
        </w:rPr>
        <w:t>Tidak boleh kosong</w:t>
      </w:r>
    </w:p>
    <w:p w14:paraId="2935C775" w14:textId="77777777" w:rsidR="00556399" w:rsidRPr="00CE351A" w:rsidRDefault="00556399" w:rsidP="00556399">
      <w:pPr>
        <w:pStyle w:val="ListParagraph"/>
        <w:ind w:left="1080"/>
        <w:rPr>
          <w:color w:val="000000" w:themeColor="text1"/>
        </w:rPr>
      </w:pPr>
    </w:p>
    <w:p w14:paraId="132BC49A" w14:textId="77777777" w:rsidR="001D16DC" w:rsidRPr="00CE351A" w:rsidRDefault="001D16DC" w:rsidP="001D16DC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Diketahui sebuah tabel database untuk menyimpan data-data guru dengan kolom-kolm sbb: NIP, NUPTK, NAMA, ALAMAT, TGLLAHIR, TMPTLAHIR, STATUS, USIA. Manakah di antara kolom-kolom/atribut tersebut yang termasuk atribut kompo</w:t>
      </w:r>
      <w:r w:rsidR="004161AE" w:rsidRPr="00CE351A">
        <w:rPr>
          <w:color w:val="000000" w:themeColor="text1"/>
        </w:rPr>
        <w:t>sit?</w:t>
      </w:r>
    </w:p>
    <w:p w14:paraId="1121F2BC" w14:textId="2BF310D7" w:rsidR="004161AE" w:rsidRPr="00CE351A" w:rsidRDefault="004161AE" w:rsidP="004161AE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CE351A">
        <w:rPr>
          <w:color w:val="000000" w:themeColor="text1"/>
        </w:rPr>
        <w:t>NAMA</w:t>
      </w:r>
      <w:r w:rsidR="002E6207" w:rsidRPr="00CE351A">
        <w:rPr>
          <w:color w:val="000000" w:themeColor="text1"/>
        </w:rPr>
        <w:t xml:space="preserve"> </w:t>
      </w:r>
    </w:p>
    <w:p w14:paraId="5E69BEE8" w14:textId="77777777" w:rsidR="004161AE" w:rsidRPr="00CE351A" w:rsidRDefault="004161AE" w:rsidP="004161AE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CE351A">
        <w:rPr>
          <w:color w:val="000000" w:themeColor="text1"/>
        </w:rPr>
        <w:lastRenderedPageBreak/>
        <w:t>STATUS</w:t>
      </w:r>
    </w:p>
    <w:p w14:paraId="19CDB55B" w14:textId="77777777" w:rsidR="004161AE" w:rsidRPr="00CE351A" w:rsidRDefault="004161AE" w:rsidP="004161AE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CE351A">
        <w:rPr>
          <w:color w:val="000000" w:themeColor="text1"/>
        </w:rPr>
        <w:t>USIA</w:t>
      </w:r>
    </w:p>
    <w:p w14:paraId="03B32D31" w14:textId="77777777" w:rsidR="004161AE" w:rsidRPr="00CE351A" w:rsidRDefault="004161AE" w:rsidP="004161AE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CE351A">
        <w:rPr>
          <w:color w:val="000000" w:themeColor="text1"/>
        </w:rPr>
        <w:t>TMPTLAHIR</w:t>
      </w:r>
    </w:p>
    <w:p w14:paraId="0BD96F12" w14:textId="26D9D0B6" w:rsidR="004161AE" w:rsidRPr="00CE351A" w:rsidRDefault="004161AE" w:rsidP="004161AE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CE351A">
        <w:rPr>
          <w:color w:val="000000" w:themeColor="text1"/>
        </w:rPr>
        <w:t>ALAMAT</w:t>
      </w:r>
      <w:r w:rsidR="00822902" w:rsidRPr="00CE351A">
        <w:rPr>
          <w:color w:val="000000" w:themeColor="text1"/>
        </w:rPr>
        <w:t xml:space="preserve"> </w:t>
      </w:r>
    </w:p>
    <w:p w14:paraId="2F86B6D8" w14:textId="77777777" w:rsidR="004161AE" w:rsidRPr="00CE351A" w:rsidRDefault="004161AE" w:rsidP="004161AE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Diketahui sebuah tabel database untuk menyimpan data-data guru dengan kolom-kolm sbb: NIP, NUPTK, NAMA, ALAMAT, TGLLAHIR, TMPTLAHIR, STATUS, USIA. Manakah di antara kolom-kolom/atribut tersebut yang termasuk atribut turunan?</w:t>
      </w:r>
    </w:p>
    <w:p w14:paraId="5E2143E0" w14:textId="77777777" w:rsidR="004161AE" w:rsidRPr="00CE351A" w:rsidRDefault="004161AE" w:rsidP="004161A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CE351A">
        <w:rPr>
          <w:color w:val="000000" w:themeColor="text1"/>
        </w:rPr>
        <w:t>NIP</w:t>
      </w:r>
    </w:p>
    <w:p w14:paraId="3D35C630" w14:textId="77777777" w:rsidR="004161AE" w:rsidRPr="00CE351A" w:rsidRDefault="004161AE" w:rsidP="004161A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CE351A">
        <w:rPr>
          <w:color w:val="000000" w:themeColor="text1"/>
        </w:rPr>
        <w:t>NAMA</w:t>
      </w:r>
    </w:p>
    <w:p w14:paraId="5300E2CC" w14:textId="0D28B056" w:rsidR="004161AE" w:rsidRPr="00CE351A" w:rsidRDefault="004161AE" w:rsidP="004161A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CE351A">
        <w:rPr>
          <w:color w:val="000000" w:themeColor="text1"/>
        </w:rPr>
        <w:t>USIA</w:t>
      </w:r>
    </w:p>
    <w:p w14:paraId="64099143" w14:textId="77777777" w:rsidR="004161AE" w:rsidRPr="00CE351A" w:rsidRDefault="004161AE" w:rsidP="004161A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CE351A">
        <w:rPr>
          <w:color w:val="000000" w:themeColor="text1"/>
        </w:rPr>
        <w:t>STATUS</w:t>
      </w:r>
    </w:p>
    <w:p w14:paraId="5E16996B" w14:textId="2595FD52" w:rsidR="004161AE" w:rsidRPr="00CE351A" w:rsidRDefault="004161AE" w:rsidP="004161A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CE351A">
        <w:rPr>
          <w:color w:val="000000" w:themeColor="text1"/>
        </w:rPr>
        <w:t>NUPTK</w:t>
      </w:r>
    </w:p>
    <w:p w14:paraId="0623E837" w14:textId="6D017B07" w:rsidR="00F34036" w:rsidRPr="00CE351A" w:rsidRDefault="00F34036" w:rsidP="004161A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CE351A">
        <w:rPr>
          <w:color w:val="000000" w:themeColor="text1"/>
        </w:rPr>
        <w:t xml:space="preserve">TGL LAHIR </w:t>
      </w:r>
    </w:p>
    <w:p w14:paraId="24089529" w14:textId="77777777" w:rsidR="001D16DC" w:rsidRPr="00CE351A" w:rsidRDefault="004161AE" w:rsidP="001D16DC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 xml:space="preserve">Diketahui sebuah tabel database untuk menyimpan data-data guru dengan kolom-kolm sbb: NIP, NUPTK, NAMA, ALAMAT, TGLLAHIR, TMPTLAHIR, STATUS, USIA. Tipe data apakah yang </w:t>
      </w:r>
      <w:r w:rsidRPr="00CE351A">
        <w:rPr>
          <w:color w:val="000000" w:themeColor="text1"/>
          <w:u w:val="single"/>
        </w:rPr>
        <w:t>paling tepat</w:t>
      </w:r>
      <w:r w:rsidRPr="00CE351A">
        <w:rPr>
          <w:color w:val="000000" w:themeColor="text1"/>
        </w:rPr>
        <w:t xml:space="preserve"> untuk menyimpan data pada kolom NIP dan TGLLAHIR?</w:t>
      </w:r>
    </w:p>
    <w:p w14:paraId="784EFFF6" w14:textId="77777777" w:rsidR="004161AE" w:rsidRPr="00CE351A" w:rsidRDefault="004161AE" w:rsidP="004161AE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CE351A">
        <w:rPr>
          <w:color w:val="000000" w:themeColor="text1"/>
        </w:rPr>
        <w:t>Number dan String/Text</w:t>
      </w:r>
    </w:p>
    <w:p w14:paraId="09BE77CE" w14:textId="77777777" w:rsidR="004161AE" w:rsidRPr="00CE351A" w:rsidRDefault="004161AE" w:rsidP="004161AE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CE351A">
        <w:rPr>
          <w:color w:val="000000" w:themeColor="text1"/>
        </w:rPr>
        <w:t>Number dan Number</w:t>
      </w:r>
    </w:p>
    <w:p w14:paraId="6B06E1FD" w14:textId="33BFAD00" w:rsidR="004161AE" w:rsidRPr="00CE351A" w:rsidRDefault="006A7F1F" w:rsidP="004161AE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CE351A">
        <w:rPr>
          <w:color w:val="000000" w:themeColor="text1"/>
        </w:rPr>
        <w:t>String</w:t>
      </w:r>
      <w:r w:rsidR="004161AE" w:rsidRPr="00CE351A">
        <w:rPr>
          <w:color w:val="000000" w:themeColor="text1"/>
        </w:rPr>
        <w:t xml:space="preserve"> dan Date</w:t>
      </w:r>
      <w:r w:rsidR="00A00153">
        <w:rPr>
          <w:color w:val="000000" w:themeColor="text1"/>
        </w:rPr>
        <w:tab/>
      </w:r>
      <w:r w:rsidR="00A00153">
        <w:rPr>
          <w:color w:val="000000" w:themeColor="text1"/>
        </w:rPr>
        <w:tab/>
        <w:t>x</w:t>
      </w:r>
      <w:bookmarkStart w:id="0" w:name="_GoBack"/>
      <w:bookmarkEnd w:id="0"/>
    </w:p>
    <w:p w14:paraId="0218A40B" w14:textId="7456E9A1" w:rsidR="004161AE" w:rsidRPr="00CE351A" w:rsidRDefault="004161AE" w:rsidP="004161AE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CE351A">
        <w:rPr>
          <w:color w:val="000000" w:themeColor="text1"/>
        </w:rPr>
        <w:t>Number dan DateTime</w:t>
      </w:r>
      <w:r w:rsidR="00A00153">
        <w:rPr>
          <w:color w:val="000000" w:themeColor="text1"/>
        </w:rPr>
        <w:tab/>
      </w:r>
    </w:p>
    <w:p w14:paraId="0659FAAA" w14:textId="454DC803" w:rsidR="004161AE" w:rsidRPr="00CE351A" w:rsidRDefault="004161AE" w:rsidP="004161AE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CE351A">
        <w:rPr>
          <w:color w:val="000000" w:themeColor="text1"/>
        </w:rPr>
        <w:t>String dan String</w:t>
      </w:r>
      <w:r w:rsidR="00A00153">
        <w:rPr>
          <w:color w:val="000000" w:themeColor="text1"/>
        </w:rPr>
        <w:tab/>
      </w:r>
      <w:r w:rsidR="00A00153">
        <w:rPr>
          <w:color w:val="000000" w:themeColor="text1"/>
        </w:rPr>
        <w:tab/>
      </w:r>
    </w:p>
    <w:p w14:paraId="44F1F5DF" w14:textId="77777777" w:rsidR="004161AE" w:rsidRPr="00CE351A" w:rsidRDefault="004161AE" w:rsidP="004161AE">
      <w:pPr>
        <w:rPr>
          <w:color w:val="000000" w:themeColor="text1"/>
        </w:rPr>
      </w:pPr>
      <w:r w:rsidRPr="00CE351A">
        <w:rPr>
          <w:color w:val="000000" w:themeColor="text1"/>
        </w:rPr>
        <w:t xml:space="preserve">Diketahui tabel database untuk menyimpan data </w:t>
      </w:r>
      <w:r w:rsidR="00650B98" w:rsidRPr="00CE351A">
        <w:rPr>
          <w:color w:val="000000" w:themeColor="text1"/>
        </w:rPr>
        <w:t>guru</w:t>
      </w:r>
      <w:r w:rsidRPr="00CE351A">
        <w:rPr>
          <w:color w:val="000000" w:themeColor="text1"/>
        </w:rPr>
        <w:t xml:space="preserve"> dan pangkat/golongannya sbb:</w:t>
      </w:r>
    </w:p>
    <w:p w14:paraId="117239A2" w14:textId="77777777" w:rsidR="00650B98" w:rsidRPr="00CE351A" w:rsidRDefault="00650B98" w:rsidP="004161AE">
      <w:pPr>
        <w:rPr>
          <w:color w:val="000000" w:themeColor="text1"/>
        </w:rPr>
      </w:pPr>
      <w:r w:rsidRPr="00CE351A">
        <w:rPr>
          <w:color w:val="000000" w:themeColor="text1"/>
        </w:rPr>
        <w:t>Tabel: GUR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2"/>
        <w:gridCol w:w="1318"/>
        <w:gridCol w:w="1863"/>
        <w:gridCol w:w="1582"/>
        <w:gridCol w:w="1667"/>
        <w:gridCol w:w="1684"/>
      </w:tblGrid>
      <w:tr w:rsidR="00CE351A" w:rsidRPr="00CE351A" w14:paraId="4F93444D" w14:textId="77777777" w:rsidTr="002E3280">
        <w:tc>
          <w:tcPr>
            <w:tcW w:w="902" w:type="dxa"/>
          </w:tcPr>
          <w:p w14:paraId="6619A6EF" w14:textId="77777777" w:rsidR="002E3280" w:rsidRPr="00CE351A" w:rsidRDefault="002E3280" w:rsidP="004161AE">
            <w:pPr>
              <w:rPr>
                <w:b/>
                <w:color w:val="000000" w:themeColor="text1"/>
              </w:rPr>
            </w:pPr>
            <w:r w:rsidRPr="00CE351A">
              <w:rPr>
                <w:b/>
                <w:color w:val="000000" w:themeColor="text1"/>
              </w:rPr>
              <w:t>NIP</w:t>
            </w:r>
          </w:p>
        </w:tc>
        <w:tc>
          <w:tcPr>
            <w:tcW w:w="1318" w:type="dxa"/>
          </w:tcPr>
          <w:p w14:paraId="012609AD" w14:textId="77777777" w:rsidR="002E3280" w:rsidRPr="00CE351A" w:rsidRDefault="002E3280" w:rsidP="004161AE">
            <w:pPr>
              <w:rPr>
                <w:b/>
                <w:color w:val="000000" w:themeColor="text1"/>
              </w:rPr>
            </w:pPr>
            <w:r w:rsidRPr="00CE351A">
              <w:rPr>
                <w:b/>
                <w:color w:val="000000" w:themeColor="text1"/>
              </w:rPr>
              <w:t>NamaGuru</w:t>
            </w:r>
          </w:p>
        </w:tc>
        <w:tc>
          <w:tcPr>
            <w:tcW w:w="1863" w:type="dxa"/>
          </w:tcPr>
          <w:p w14:paraId="2B4DE613" w14:textId="77777777" w:rsidR="002E3280" w:rsidRPr="00CE351A" w:rsidRDefault="002E3280" w:rsidP="004161AE">
            <w:pPr>
              <w:rPr>
                <w:b/>
                <w:color w:val="000000" w:themeColor="text1"/>
              </w:rPr>
            </w:pPr>
            <w:r w:rsidRPr="00CE351A">
              <w:rPr>
                <w:b/>
                <w:color w:val="000000" w:themeColor="text1"/>
              </w:rPr>
              <w:t>KodePangkatGol</w:t>
            </w:r>
          </w:p>
        </w:tc>
        <w:tc>
          <w:tcPr>
            <w:tcW w:w="1582" w:type="dxa"/>
          </w:tcPr>
          <w:p w14:paraId="66803188" w14:textId="77777777" w:rsidR="002E3280" w:rsidRPr="00CE351A" w:rsidRDefault="002E3280" w:rsidP="004161AE">
            <w:pPr>
              <w:rPr>
                <w:b/>
                <w:color w:val="000000" w:themeColor="text1"/>
              </w:rPr>
            </w:pPr>
            <w:r w:rsidRPr="00CE351A">
              <w:rPr>
                <w:b/>
                <w:color w:val="000000" w:themeColor="text1"/>
              </w:rPr>
              <w:t>TglLahir</w:t>
            </w:r>
          </w:p>
        </w:tc>
        <w:tc>
          <w:tcPr>
            <w:tcW w:w="1667" w:type="dxa"/>
          </w:tcPr>
          <w:p w14:paraId="5EF91073" w14:textId="77777777" w:rsidR="002E3280" w:rsidRPr="00CE351A" w:rsidRDefault="002E3280" w:rsidP="004161AE">
            <w:pPr>
              <w:rPr>
                <w:b/>
                <w:color w:val="000000" w:themeColor="text1"/>
              </w:rPr>
            </w:pPr>
            <w:r w:rsidRPr="00CE351A">
              <w:rPr>
                <w:b/>
                <w:color w:val="000000" w:themeColor="text1"/>
              </w:rPr>
              <w:t>Alamat</w:t>
            </w:r>
          </w:p>
        </w:tc>
        <w:tc>
          <w:tcPr>
            <w:tcW w:w="1684" w:type="dxa"/>
          </w:tcPr>
          <w:p w14:paraId="13F8EC70" w14:textId="77777777" w:rsidR="002E3280" w:rsidRPr="00CE351A" w:rsidRDefault="002E3280" w:rsidP="004161AE">
            <w:pPr>
              <w:rPr>
                <w:b/>
                <w:color w:val="000000" w:themeColor="text1"/>
              </w:rPr>
            </w:pPr>
            <w:r w:rsidRPr="00CE351A">
              <w:rPr>
                <w:b/>
                <w:color w:val="000000" w:themeColor="text1"/>
              </w:rPr>
              <w:t>JmlAnak</w:t>
            </w:r>
          </w:p>
        </w:tc>
      </w:tr>
      <w:tr w:rsidR="00CE351A" w:rsidRPr="00CE351A" w14:paraId="5CB528D3" w14:textId="77777777" w:rsidTr="002E3280">
        <w:tc>
          <w:tcPr>
            <w:tcW w:w="902" w:type="dxa"/>
          </w:tcPr>
          <w:p w14:paraId="5FB01FFA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1001</w:t>
            </w:r>
          </w:p>
        </w:tc>
        <w:tc>
          <w:tcPr>
            <w:tcW w:w="1318" w:type="dxa"/>
          </w:tcPr>
          <w:p w14:paraId="02C7AA24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Mr. A</w:t>
            </w:r>
          </w:p>
        </w:tc>
        <w:tc>
          <w:tcPr>
            <w:tcW w:w="1863" w:type="dxa"/>
          </w:tcPr>
          <w:p w14:paraId="40D6E545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3</w:t>
            </w:r>
          </w:p>
        </w:tc>
        <w:tc>
          <w:tcPr>
            <w:tcW w:w="1582" w:type="dxa"/>
          </w:tcPr>
          <w:p w14:paraId="0F2658C5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1979-08-01</w:t>
            </w:r>
          </w:p>
        </w:tc>
        <w:tc>
          <w:tcPr>
            <w:tcW w:w="1667" w:type="dxa"/>
          </w:tcPr>
          <w:p w14:paraId="4D2839BC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Jakarta Barat</w:t>
            </w:r>
          </w:p>
        </w:tc>
        <w:tc>
          <w:tcPr>
            <w:tcW w:w="1684" w:type="dxa"/>
          </w:tcPr>
          <w:p w14:paraId="1B3BB5AB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3</w:t>
            </w:r>
          </w:p>
        </w:tc>
      </w:tr>
      <w:tr w:rsidR="00CE351A" w:rsidRPr="00CE351A" w14:paraId="54C71699" w14:textId="77777777" w:rsidTr="002E3280">
        <w:tc>
          <w:tcPr>
            <w:tcW w:w="902" w:type="dxa"/>
          </w:tcPr>
          <w:p w14:paraId="2CEC2056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1002</w:t>
            </w:r>
          </w:p>
        </w:tc>
        <w:tc>
          <w:tcPr>
            <w:tcW w:w="1318" w:type="dxa"/>
          </w:tcPr>
          <w:p w14:paraId="79A15C7B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Mr. B</w:t>
            </w:r>
          </w:p>
        </w:tc>
        <w:tc>
          <w:tcPr>
            <w:tcW w:w="1863" w:type="dxa"/>
          </w:tcPr>
          <w:p w14:paraId="3E65C156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2</w:t>
            </w:r>
          </w:p>
        </w:tc>
        <w:tc>
          <w:tcPr>
            <w:tcW w:w="1582" w:type="dxa"/>
          </w:tcPr>
          <w:p w14:paraId="60B6D463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1979-06-12</w:t>
            </w:r>
          </w:p>
        </w:tc>
        <w:tc>
          <w:tcPr>
            <w:tcW w:w="1667" w:type="dxa"/>
          </w:tcPr>
          <w:p w14:paraId="60FEB321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Jakarta Timur</w:t>
            </w:r>
          </w:p>
        </w:tc>
        <w:tc>
          <w:tcPr>
            <w:tcW w:w="1684" w:type="dxa"/>
          </w:tcPr>
          <w:p w14:paraId="262AD8AC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2</w:t>
            </w:r>
          </w:p>
        </w:tc>
      </w:tr>
      <w:tr w:rsidR="00CE351A" w:rsidRPr="00CE351A" w14:paraId="021FEEBA" w14:textId="77777777" w:rsidTr="002E3280">
        <w:tc>
          <w:tcPr>
            <w:tcW w:w="902" w:type="dxa"/>
          </w:tcPr>
          <w:p w14:paraId="74BADCCC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1003</w:t>
            </w:r>
          </w:p>
        </w:tc>
        <w:tc>
          <w:tcPr>
            <w:tcW w:w="1318" w:type="dxa"/>
          </w:tcPr>
          <w:p w14:paraId="3FB5698F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Mr. A</w:t>
            </w:r>
          </w:p>
        </w:tc>
        <w:tc>
          <w:tcPr>
            <w:tcW w:w="1863" w:type="dxa"/>
          </w:tcPr>
          <w:p w14:paraId="2D9F58B5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2</w:t>
            </w:r>
          </w:p>
        </w:tc>
        <w:tc>
          <w:tcPr>
            <w:tcW w:w="1582" w:type="dxa"/>
          </w:tcPr>
          <w:p w14:paraId="551AF5B7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1979-06-23</w:t>
            </w:r>
          </w:p>
        </w:tc>
        <w:tc>
          <w:tcPr>
            <w:tcW w:w="1667" w:type="dxa"/>
          </w:tcPr>
          <w:p w14:paraId="06513EC8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Jakarta Barat</w:t>
            </w:r>
          </w:p>
        </w:tc>
        <w:tc>
          <w:tcPr>
            <w:tcW w:w="1684" w:type="dxa"/>
          </w:tcPr>
          <w:p w14:paraId="75E23533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5</w:t>
            </w:r>
          </w:p>
        </w:tc>
      </w:tr>
      <w:tr w:rsidR="00CE351A" w:rsidRPr="00CE351A" w14:paraId="4C488FB2" w14:textId="77777777" w:rsidTr="002E3280">
        <w:tc>
          <w:tcPr>
            <w:tcW w:w="902" w:type="dxa"/>
          </w:tcPr>
          <w:p w14:paraId="1E15F92A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1004</w:t>
            </w:r>
          </w:p>
        </w:tc>
        <w:tc>
          <w:tcPr>
            <w:tcW w:w="1318" w:type="dxa"/>
          </w:tcPr>
          <w:p w14:paraId="4C047E73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Mr. C</w:t>
            </w:r>
          </w:p>
        </w:tc>
        <w:tc>
          <w:tcPr>
            <w:tcW w:w="1863" w:type="dxa"/>
          </w:tcPr>
          <w:p w14:paraId="6373E97A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1</w:t>
            </w:r>
          </w:p>
        </w:tc>
        <w:tc>
          <w:tcPr>
            <w:tcW w:w="1582" w:type="dxa"/>
          </w:tcPr>
          <w:p w14:paraId="70D0D624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1980-11-21</w:t>
            </w:r>
          </w:p>
        </w:tc>
        <w:tc>
          <w:tcPr>
            <w:tcW w:w="1667" w:type="dxa"/>
          </w:tcPr>
          <w:p w14:paraId="16B427B4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Cirebon</w:t>
            </w:r>
          </w:p>
        </w:tc>
        <w:tc>
          <w:tcPr>
            <w:tcW w:w="1684" w:type="dxa"/>
          </w:tcPr>
          <w:p w14:paraId="1863EB5A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2</w:t>
            </w:r>
          </w:p>
        </w:tc>
      </w:tr>
      <w:tr w:rsidR="00CE351A" w:rsidRPr="00CE351A" w14:paraId="32CC8AAE" w14:textId="77777777" w:rsidTr="002E3280">
        <w:tc>
          <w:tcPr>
            <w:tcW w:w="902" w:type="dxa"/>
          </w:tcPr>
          <w:p w14:paraId="16BD7BC1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1005</w:t>
            </w:r>
          </w:p>
        </w:tc>
        <w:tc>
          <w:tcPr>
            <w:tcW w:w="1318" w:type="dxa"/>
          </w:tcPr>
          <w:p w14:paraId="7E4157A7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Mr. D</w:t>
            </w:r>
          </w:p>
        </w:tc>
        <w:tc>
          <w:tcPr>
            <w:tcW w:w="1863" w:type="dxa"/>
          </w:tcPr>
          <w:p w14:paraId="2BCC98E1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2</w:t>
            </w:r>
          </w:p>
        </w:tc>
        <w:tc>
          <w:tcPr>
            <w:tcW w:w="1582" w:type="dxa"/>
          </w:tcPr>
          <w:p w14:paraId="6311C947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1981-01-16</w:t>
            </w:r>
          </w:p>
        </w:tc>
        <w:tc>
          <w:tcPr>
            <w:tcW w:w="1667" w:type="dxa"/>
          </w:tcPr>
          <w:p w14:paraId="3C6384F5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Bandung</w:t>
            </w:r>
          </w:p>
        </w:tc>
        <w:tc>
          <w:tcPr>
            <w:tcW w:w="1684" w:type="dxa"/>
          </w:tcPr>
          <w:p w14:paraId="50F06E83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3</w:t>
            </w:r>
          </w:p>
        </w:tc>
      </w:tr>
      <w:tr w:rsidR="002E3280" w:rsidRPr="00CE351A" w14:paraId="4D9ABF41" w14:textId="77777777" w:rsidTr="002E3280">
        <w:tc>
          <w:tcPr>
            <w:tcW w:w="902" w:type="dxa"/>
          </w:tcPr>
          <w:p w14:paraId="6BF10F0C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1006</w:t>
            </w:r>
          </w:p>
        </w:tc>
        <w:tc>
          <w:tcPr>
            <w:tcW w:w="1318" w:type="dxa"/>
          </w:tcPr>
          <w:p w14:paraId="19DB3766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Mr. E</w:t>
            </w:r>
          </w:p>
        </w:tc>
        <w:tc>
          <w:tcPr>
            <w:tcW w:w="1863" w:type="dxa"/>
          </w:tcPr>
          <w:p w14:paraId="09E8F73C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3</w:t>
            </w:r>
          </w:p>
        </w:tc>
        <w:tc>
          <w:tcPr>
            <w:tcW w:w="1582" w:type="dxa"/>
          </w:tcPr>
          <w:p w14:paraId="49616E98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1982-02-18</w:t>
            </w:r>
          </w:p>
        </w:tc>
        <w:tc>
          <w:tcPr>
            <w:tcW w:w="1667" w:type="dxa"/>
          </w:tcPr>
          <w:p w14:paraId="39DCA718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Solo</w:t>
            </w:r>
          </w:p>
        </w:tc>
        <w:tc>
          <w:tcPr>
            <w:tcW w:w="1684" w:type="dxa"/>
          </w:tcPr>
          <w:p w14:paraId="61031072" w14:textId="77777777" w:rsidR="002E3280" w:rsidRPr="00CE351A" w:rsidRDefault="002E3280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1</w:t>
            </w:r>
          </w:p>
        </w:tc>
      </w:tr>
    </w:tbl>
    <w:p w14:paraId="44A7F249" w14:textId="77777777" w:rsidR="004161AE" w:rsidRPr="00CE351A" w:rsidRDefault="004161AE" w:rsidP="004161AE">
      <w:pPr>
        <w:rPr>
          <w:color w:val="000000" w:themeColor="text1"/>
        </w:rPr>
      </w:pPr>
    </w:p>
    <w:p w14:paraId="7A06B3E8" w14:textId="77777777" w:rsidR="00650B98" w:rsidRPr="00CE351A" w:rsidRDefault="00650B98" w:rsidP="004161AE">
      <w:pPr>
        <w:rPr>
          <w:color w:val="000000" w:themeColor="text1"/>
        </w:rPr>
      </w:pPr>
      <w:r w:rsidRPr="00CE351A">
        <w:rPr>
          <w:color w:val="000000" w:themeColor="text1"/>
        </w:rPr>
        <w:t>Tabel: PANGKATG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1843"/>
      </w:tblGrid>
      <w:tr w:rsidR="00CE351A" w:rsidRPr="00CE351A" w14:paraId="241C6577" w14:textId="77777777" w:rsidTr="00650B98">
        <w:tc>
          <w:tcPr>
            <w:tcW w:w="1980" w:type="dxa"/>
          </w:tcPr>
          <w:p w14:paraId="6E30BFDE" w14:textId="77777777" w:rsidR="00650B98" w:rsidRPr="00CE351A" w:rsidRDefault="00650B98" w:rsidP="004161AE">
            <w:pPr>
              <w:rPr>
                <w:b/>
                <w:color w:val="000000" w:themeColor="text1"/>
              </w:rPr>
            </w:pPr>
            <w:r w:rsidRPr="00CE351A">
              <w:rPr>
                <w:b/>
                <w:color w:val="000000" w:themeColor="text1"/>
              </w:rPr>
              <w:t>KodePangkatGol</w:t>
            </w:r>
          </w:p>
        </w:tc>
        <w:tc>
          <w:tcPr>
            <w:tcW w:w="1134" w:type="dxa"/>
          </w:tcPr>
          <w:p w14:paraId="5F3D99C3" w14:textId="77777777" w:rsidR="00650B98" w:rsidRPr="00CE351A" w:rsidRDefault="00650B98" w:rsidP="004161AE">
            <w:pPr>
              <w:rPr>
                <w:b/>
                <w:color w:val="000000" w:themeColor="text1"/>
              </w:rPr>
            </w:pPr>
            <w:r w:rsidRPr="00CE351A">
              <w:rPr>
                <w:b/>
                <w:color w:val="000000" w:themeColor="text1"/>
              </w:rPr>
              <w:t>Gol</w:t>
            </w:r>
          </w:p>
        </w:tc>
        <w:tc>
          <w:tcPr>
            <w:tcW w:w="1843" w:type="dxa"/>
          </w:tcPr>
          <w:p w14:paraId="5940C041" w14:textId="77777777" w:rsidR="00650B98" w:rsidRPr="00CE351A" w:rsidRDefault="00650B98" w:rsidP="004161AE">
            <w:pPr>
              <w:rPr>
                <w:b/>
                <w:color w:val="000000" w:themeColor="text1"/>
              </w:rPr>
            </w:pPr>
            <w:r w:rsidRPr="00CE351A">
              <w:rPr>
                <w:b/>
                <w:color w:val="000000" w:themeColor="text1"/>
              </w:rPr>
              <w:t>Pangkat</w:t>
            </w:r>
          </w:p>
        </w:tc>
      </w:tr>
      <w:tr w:rsidR="00CE351A" w:rsidRPr="00CE351A" w14:paraId="62A4B267" w14:textId="77777777" w:rsidTr="00650B98">
        <w:tc>
          <w:tcPr>
            <w:tcW w:w="1980" w:type="dxa"/>
          </w:tcPr>
          <w:p w14:paraId="706D56A0" w14:textId="77777777" w:rsidR="00650B98" w:rsidRPr="00CE351A" w:rsidRDefault="00650B98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1</w:t>
            </w:r>
          </w:p>
        </w:tc>
        <w:tc>
          <w:tcPr>
            <w:tcW w:w="1134" w:type="dxa"/>
          </w:tcPr>
          <w:p w14:paraId="2DA13482" w14:textId="77777777" w:rsidR="00650B98" w:rsidRPr="00CE351A" w:rsidRDefault="00650B98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IIIa</w:t>
            </w:r>
          </w:p>
        </w:tc>
        <w:tc>
          <w:tcPr>
            <w:tcW w:w="1843" w:type="dxa"/>
          </w:tcPr>
          <w:p w14:paraId="1C6826C9" w14:textId="77777777" w:rsidR="00650B98" w:rsidRPr="00CE351A" w:rsidRDefault="00650B98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Penata Muda</w:t>
            </w:r>
          </w:p>
        </w:tc>
      </w:tr>
      <w:tr w:rsidR="00CE351A" w:rsidRPr="00CE351A" w14:paraId="4CD78092" w14:textId="77777777" w:rsidTr="00650B98">
        <w:tc>
          <w:tcPr>
            <w:tcW w:w="1980" w:type="dxa"/>
          </w:tcPr>
          <w:p w14:paraId="635CFAE6" w14:textId="77777777" w:rsidR="00650B98" w:rsidRPr="00CE351A" w:rsidRDefault="00650B98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2</w:t>
            </w:r>
          </w:p>
        </w:tc>
        <w:tc>
          <w:tcPr>
            <w:tcW w:w="1134" w:type="dxa"/>
          </w:tcPr>
          <w:p w14:paraId="01122F76" w14:textId="77777777" w:rsidR="00650B98" w:rsidRPr="00CE351A" w:rsidRDefault="00650B98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IIIb</w:t>
            </w:r>
          </w:p>
        </w:tc>
        <w:tc>
          <w:tcPr>
            <w:tcW w:w="1843" w:type="dxa"/>
          </w:tcPr>
          <w:p w14:paraId="31B3768B" w14:textId="77777777" w:rsidR="00650B98" w:rsidRPr="00CE351A" w:rsidRDefault="00650B98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Penata Muda Tk 1</w:t>
            </w:r>
          </w:p>
        </w:tc>
      </w:tr>
      <w:tr w:rsidR="00CE351A" w:rsidRPr="00CE351A" w14:paraId="3C45C90D" w14:textId="77777777" w:rsidTr="00650B98">
        <w:tc>
          <w:tcPr>
            <w:tcW w:w="1980" w:type="dxa"/>
          </w:tcPr>
          <w:p w14:paraId="026C50B9" w14:textId="77777777" w:rsidR="00650B98" w:rsidRPr="00CE351A" w:rsidRDefault="00650B98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3</w:t>
            </w:r>
          </w:p>
        </w:tc>
        <w:tc>
          <w:tcPr>
            <w:tcW w:w="1134" w:type="dxa"/>
          </w:tcPr>
          <w:p w14:paraId="106185C1" w14:textId="77777777" w:rsidR="00650B98" w:rsidRPr="00CE351A" w:rsidRDefault="00650B98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IIIc</w:t>
            </w:r>
          </w:p>
        </w:tc>
        <w:tc>
          <w:tcPr>
            <w:tcW w:w="1843" w:type="dxa"/>
          </w:tcPr>
          <w:p w14:paraId="0854E79B" w14:textId="77777777" w:rsidR="00650B98" w:rsidRPr="00CE351A" w:rsidRDefault="00650B98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Penata</w:t>
            </w:r>
          </w:p>
        </w:tc>
      </w:tr>
      <w:tr w:rsidR="00650B98" w:rsidRPr="00CE351A" w14:paraId="55427E75" w14:textId="77777777" w:rsidTr="00650B98">
        <w:tc>
          <w:tcPr>
            <w:tcW w:w="1980" w:type="dxa"/>
          </w:tcPr>
          <w:p w14:paraId="5C3EC3D9" w14:textId="77777777" w:rsidR="00650B98" w:rsidRPr="00CE351A" w:rsidRDefault="00650B98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4</w:t>
            </w:r>
          </w:p>
        </w:tc>
        <w:tc>
          <w:tcPr>
            <w:tcW w:w="1134" w:type="dxa"/>
          </w:tcPr>
          <w:p w14:paraId="6EEC4AA6" w14:textId="77777777" w:rsidR="00650B98" w:rsidRPr="00CE351A" w:rsidRDefault="00650B98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IIId</w:t>
            </w:r>
          </w:p>
        </w:tc>
        <w:tc>
          <w:tcPr>
            <w:tcW w:w="1843" w:type="dxa"/>
          </w:tcPr>
          <w:p w14:paraId="79F8B4F1" w14:textId="77777777" w:rsidR="00650B98" w:rsidRPr="00CE351A" w:rsidRDefault="00650B98" w:rsidP="004161AE">
            <w:pPr>
              <w:rPr>
                <w:color w:val="000000" w:themeColor="text1"/>
              </w:rPr>
            </w:pPr>
            <w:r w:rsidRPr="00CE351A">
              <w:rPr>
                <w:color w:val="000000" w:themeColor="text1"/>
              </w:rPr>
              <w:t>Penata Tk 1</w:t>
            </w:r>
          </w:p>
        </w:tc>
      </w:tr>
    </w:tbl>
    <w:p w14:paraId="72FA208C" w14:textId="77777777" w:rsidR="00650B98" w:rsidRPr="00CE351A" w:rsidRDefault="00650B98" w:rsidP="004161AE">
      <w:pPr>
        <w:rPr>
          <w:color w:val="000000" w:themeColor="text1"/>
        </w:rPr>
      </w:pPr>
    </w:p>
    <w:p w14:paraId="00BF9718" w14:textId="57661C83" w:rsidR="00650B98" w:rsidRPr="00CE351A" w:rsidRDefault="00BB6D08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Tuliskan perin</w:t>
      </w:r>
      <w:r w:rsidR="00E238BC" w:rsidRPr="00CE351A">
        <w:rPr>
          <w:color w:val="000000" w:themeColor="text1"/>
        </w:rPr>
        <w:t>t</w:t>
      </w:r>
      <w:r w:rsidRPr="00CE351A">
        <w:rPr>
          <w:color w:val="000000" w:themeColor="text1"/>
        </w:rPr>
        <w:t>ah SQL untuk menampilkan semua data guru secara terurut mulai dari yang paling muda hingga paling tua</w:t>
      </w:r>
    </w:p>
    <w:p w14:paraId="0360C03C" w14:textId="31BB6DD4" w:rsidR="000C2BAA" w:rsidRPr="00CE351A" w:rsidRDefault="000C2BAA" w:rsidP="000C2BAA">
      <w:pPr>
        <w:pStyle w:val="ListParagraph"/>
        <w:rPr>
          <w:color w:val="000000" w:themeColor="text1"/>
        </w:rPr>
      </w:pPr>
    </w:p>
    <w:p w14:paraId="7E71220C" w14:textId="30FE3B2A" w:rsidR="000C2BAA" w:rsidRPr="00CE351A" w:rsidRDefault="000C2BAA" w:rsidP="000C2BAA">
      <w:pPr>
        <w:pStyle w:val="ListParagraph"/>
        <w:rPr>
          <w:color w:val="000000" w:themeColor="text1"/>
        </w:rPr>
      </w:pPr>
      <w:r w:rsidRPr="00CE351A">
        <w:rPr>
          <w:color w:val="000000" w:themeColor="text1"/>
        </w:rPr>
        <w:t>SELECT * FROM</w:t>
      </w:r>
      <w:r w:rsidR="008B3F42" w:rsidRPr="00CE351A">
        <w:rPr>
          <w:color w:val="000000" w:themeColor="text1"/>
        </w:rPr>
        <w:t xml:space="preserve"> guru ORDER BY tgllahir DESC</w:t>
      </w:r>
    </w:p>
    <w:p w14:paraId="15E7AE5D" w14:textId="77777777" w:rsidR="00F12540" w:rsidRPr="00CE351A" w:rsidRDefault="00F12540" w:rsidP="00EB2087">
      <w:pPr>
        <w:pStyle w:val="ListParagraph"/>
        <w:rPr>
          <w:color w:val="000000" w:themeColor="text1"/>
        </w:rPr>
      </w:pPr>
    </w:p>
    <w:p w14:paraId="51142D7D" w14:textId="24307527" w:rsidR="00BB6D08" w:rsidRPr="00CE351A" w:rsidRDefault="00BB6D08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Tuliskan perintah SQL untuk menampilkan data guru yang berkode pangkat/gol 2</w:t>
      </w:r>
    </w:p>
    <w:p w14:paraId="720B2A2A" w14:textId="50B4F0A2" w:rsidR="008B3F42" w:rsidRPr="00CE351A" w:rsidRDefault="008B3F42" w:rsidP="008B3F42">
      <w:pPr>
        <w:pStyle w:val="ListParagraph"/>
        <w:rPr>
          <w:color w:val="000000" w:themeColor="text1"/>
        </w:rPr>
      </w:pPr>
      <w:r w:rsidRPr="00CE351A">
        <w:rPr>
          <w:color w:val="000000" w:themeColor="text1"/>
        </w:rPr>
        <w:t>SELECT * FROM guru WHERE KodePangkatGol = ‘2’</w:t>
      </w:r>
    </w:p>
    <w:p w14:paraId="79CF1FF0" w14:textId="77777777" w:rsidR="00F12540" w:rsidRPr="00CE351A" w:rsidRDefault="00F12540" w:rsidP="00F12540">
      <w:pPr>
        <w:pStyle w:val="ListParagraph"/>
        <w:rPr>
          <w:color w:val="000000" w:themeColor="text1"/>
        </w:rPr>
      </w:pPr>
    </w:p>
    <w:p w14:paraId="0E21EFFA" w14:textId="4880654C" w:rsidR="00BB6D08" w:rsidRPr="00CE351A" w:rsidRDefault="00BB6D08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Tuliskan perintah SQL untuk menampilkan data guru yang beralamat di Solo</w:t>
      </w:r>
    </w:p>
    <w:p w14:paraId="00BAE46A" w14:textId="1CD954C8" w:rsidR="008B3F42" w:rsidRPr="00CE351A" w:rsidRDefault="008B3F42" w:rsidP="008B3F42">
      <w:pPr>
        <w:pStyle w:val="ListParagraph"/>
        <w:rPr>
          <w:color w:val="000000" w:themeColor="text1"/>
        </w:rPr>
      </w:pPr>
    </w:p>
    <w:p w14:paraId="58963ED1" w14:textId="78961331" w:rsidR="008B3F42" w:rsidRPr="00CE351A" w:rsidRDefault="008B3F42" w:rsidP="008B3F42">
      <w:pPr>
        <w:pStyle w:val="ListParagraph"/>
        <w:rPr>
          <w:color w:val="000000" w:themeColor="text1"/>
        </w:rPr>
      </w:pPr>
      <w:r w:rsidRPr="00CE351A">
        <w:rPr>
          <w:color w:val="000000" w:themeColor="text1"/>
        </w:rPr>
        <w:t>SELECT * FROM guru WHERE alamat = ‘Solo’</w:t>
      </w:r>
    </w:p>
    <w:p w14:paraId="44B0ED53" w14:textId="1A093333" w:rsidR="005639A7" w:rsidRPr="00CE351A" w:rsidRDefault="005639A7" w:rsidP="005639A7">
      <w:pPr>
        <w:pStyle w:val="ListParagraph"/>
        <w:rPr>
          <w:color w:val="000000" w:themeColor="text1"/>
        </w:rPr>
      </w:pPr>
    </w:p>
    <w:p w14:paraId="47000769" w14:textId="306B33D7" w:rsidR="00BB6D08" w:rsidRPr="00CE351A" w:rsidRDefault="00BB6D08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Tuliskan perintah SQL untuk menampilkan data guru yang lahirnya di tahun 1979</w:t>
      </w:r>
    </w:p>
    <w:p w14:paraId="1BB08E75" w14:textId="5F55DFB1" w:rsidR="008B3F42" w:rsidRPr="00CE351A" w:rsidRDefault="008B3F42" w:rsidP="008B3F42">
      <w:pPr>
        <w:pStyle w:val="ListParagraph"/>
        <w:rPr>
          <w:color w:val="000000" w:themeColor="text1"/>
        </w:rPr>
      </w:pPr>
    </w:p>
    <w:p w14:paraId="7C73642F" w14:textId="4B40A08C" w:rsidR="008B3F42" w:rsidRPr="00CE351A" w:rsidRDefault="008B3F42" w:rsidP="008B3F42">
      <w:pPr>
        <w:pStyle w:val="ListParagraph"/>
        <w:rPr>
          <w:color w:val="000000" w:themeColor="text1"/>
        </w:rPr>
      </w:pPr>
      <w:r w:rsidRPr="00CE351A">
        <w:rPr>
          <w:color w:val="000000" w:themeColor="text1"/>
        </w:rPr>
        <w:t>SELECT * FROM guru WHERE tgllahir LIKE ‘1979%’</w:t>
      </w:r>
    </w:p>
    <w:p w14:paraId="095C0809" w14:textId="25C8CD12" w:rsidR="008B3F42" w:rsidRPr="00CE351A" w:rsidRDefault="008B3F42" w:rsidP="008B3F42">
      <w:pPr>
        <w:pStyle w:val="ListParagraph"/>
        <w:rPr>
          <w:color w:val="000000" w:themeColor="text1"/>
        </w:rPr>
      </w:pPr>
      <w:r w:rsidRPr="00CE351A">
        <w:rPr>
          <w:color w:val="000000" w:themeColor="text1"/>
        </w:rPr>
        <w:t>SELECT * FROM guru WHERE year(tgllahir) = ‘1979’</w:t>
      </w:r>
    </w:p>
    <w:p w14:paraId="013CA879" w14:textId="6DFDEC7D" w:rsidR="00583305" w:rsidRPr="00CE351A" w:rsidRDefault="00583305" w:rsidP="00583305">
      <w:pPr>
        <w:pStyle w:val="ListParagraph"/>
        <w:rPr>
          <w:color w:val="000000" w:themeColor="text1"/>
        </w:rPr>
      </w:pPr>
    </w:p>
    <w:p w14:paraId="67292CD2" w14:textId="2370042E" w:rsidR="00BB6D08" w:rsidRPr="00CE351A" w:rsidRDefault="00BB6D08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Tuliskan perintah SQL untuk menampilkan data guru yang alamatnya di daerah Jakarta</w:t>
      </w:r>
    </w:p>
    <w:p w14:paraId="1B5D2DFB" w14:textId="60B9C4C8" w:rsidR="008B3F42" w:rsidRPr="00CE351A" w:rsidRDefault="008B3F42" w:rsidP="008B3F42">
      <w:pPr>
        <w:pStyle w:val="ListParagraph"/>
        <w:rPr>
          <w:color w:val="000000" w:themeColor="text1"/>
        </w:rPr>
      </w:pPr>
    </w:p>
    <w:p w14:paraId="51BF1B40" w14:textId="730B05AA" w:rsidR="008B3F42" w:rsidRPr="00CE351A" w:rsidRDefault="008B3F42" w:rsidP="008B3F42">
      <w:pPr>
        <w:pStyle w:val="ListParagraph"/>
        <w:rPr>
          <w:color w:val="000000" w:themeColor="text1"/>
        </w:rPr>
      </w:pPr>
      <w:r w:rsidRPr="00CE351A">
        <w:rPr>
          <w:color w:val="000000" w:themeColor="text1"/>
        </w:rPr>
        <w:t>SELECT * FROM guru WHERE alamat LIKE ‘Jakarta%’</w:t>
      </w:r>
    </w:p>
    <w:p w14:paraId="3610C98E" w14:textId="77777777" w:rsidR="00C60546" w:rsidRPr="00CE351A" w:rsidRDefault="00C60546" w:rsidP="00C60546">
      <w:pPr>
        <w:pStyle w:val="ListParagraph"/>
        <w:rPr>
          <w:color w:val="000000" w:themeColor="text1"/>
        </w:rPr>
      </w:pPr>
    </w:p>
    <w:p w14:paraId="31A960C9" w14:textId="08E534B6" w:rsidR="00BB6D08" w:rsidRPr="00CE351A" w:rsidRDefault="00BB6D08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 xml:space="preserve">Tuliskan perintah SQL untuk mengubah </w:t>
      </w:r>
      <w:r w:rsidR="002E3280" w:rsidRPr="00CE351A">
        <w:rPr>
          <w:color w:val="000000" w:themeColor="text1"/>
        </w:rPr>
        <w:t xml:space="preserve">kode pangkat gol </w:t>
      </w:r>
      <w:r w:rsidRPr="00CE351A">
        <w:rPr>
          <w:color w:val="000000" w:themeColor="text1"/>
        </w:rPr>
        <w:t xml:space="preserve">guru berNIP 1003 </w:t>
      </w:r>
      <w:r w:rsidR="002E3280" w:rsidRPr="00CE351A">
        <w:rPr>
          <w:color w:val="000000" w:themeColor="text1"/>
        </w:rPr>
        <w:t>menjadi 3</w:t>
      </w:r>
    </w:p>
    <w:p w14:paraId="5C23D799" w14:textId="6612EC3C" w:rsidR="008B3F42" w:rsidRPr="00CE351A" w:rsidRDefault="008B3F42" w:rsidP="008B3F42">
      <w:pPr>
        <w:pStyle w:val="ListParagraph"/>
        <w:rPr>
          <w:color w:val="000000" w:themeColor="text1"/>
        </w:rPr>
      </w:pPr>
    </w:p>
    <w:p w14:paraId="7EFDA9F6" w14:textId="4D766AA3" w:rsidR="008B3F42" w:rsidRPr="00CE351A" w:rsidRDefault="008B3F42" w:rsidP="008B3F42">
      <w:pPr>
        <w:pStyle w:val="ListParagraph"/>
        <w:rPr>
          <w:color w:val="000000" w:themeColor="text1"/>
        </w:rPr>
      </w:pPr>
      <w:r w:rsidRPr="00CE351A">
        <w:rPr>
          <w:color w:val="000000" w:themeColor="text1"/>
        </w:rPr>
        <w:t>UPDATE guru SET kodepangkatgol = ‘3’ WHERE nip = ‘1003’</w:t>
      </w:r>
    </w:p>
    <w:p w14:paraId="3485FDEE" w14:textId="77777777" w:rsidR="002422B1" w:rsidRPr="00CE351A" w:rsidRDefault="002422B1" w:rsidP="008538A6">
      <w:pPr>
        <w:pStyle w:val="ListParagraph"/>
        <w:rPr>
          <w:color w:val="000000" w:themeColor="text1"/>
        </w:rPr>
      </w:pPr>
    </w:p>
    <w:p w14:paraId="7D91B552" w14:textId="52E5C947" w:rsidR="00FB27A2" w:rsidRPr="00CE351A" w:rsidRDefault="00FB27A2" w:rsidP="00FB27A2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Tuliskan perintah SQL untuk mengubah kode pangkat gol guru berNIP 1003 menjadi 3 dan jumlah anaknya menjadi 7.</w:t>
      </w:r>
    </w:p>
    <w:p w14:paraId="2260C054" w14:textId="77777777" w:rsidR="008B3F42" w:rsidRPr="00CE351A" w:rsidRDefault="008B3F42" w:rsidP="008B3F42">
      <w:pPr>
        <w:pStyle w:val="ListParagraph"/>
        <w:rPr>
          <w:color w:val="000000" w:themeColor="text1"/>
        </w:rPr>
      </w:pPr>
    </w:p>
    <w:p w14:paraId="1E190E47" w14:textId="0ECEECD8" w:rsidR="00FB27A2" w:rsidRPr="00CE351A" w:rsidRDefault="008B3F42" w:rsidP="008B3F42">
      <w:pPr>
        <w:pStyle w:val="ListParagraph"/>
        <w:rPr>
          <w:color w:val="000000" w:themeColor="text1"/>
        </w:rPr>
      </w:pPr>
      <w:r w:rsidRPr="00CE351A">
        <w:rPr>
          <w:color w:val="000000" w:themeColor="text1"/>
        </w:rPr>
        <w:t>UPDATE guru SET jmlAnak = ’7’ ,kodepangkatgol = ‘3’ WHERE nip = ‘1003’</w:t>
      </w:r>
    </w:p>
    <w:p w14:paraId="39BF4600" w14:textId="77777777" w:rsidR="008B3F42" w:rsidRPr="00CE351A" w:rsidRDefault="008B3F42" w:rsidP="008B3F42">
      <w:pPr>
        <w:pStyle w:val="ListParagraph"/>
        <w:rPr>
          <w:color w:val="000000" w:themeColor="text1"/>
        </w:rPr>
      </w:pPr>
    </w:p>
    <w:p w14:paraId="49F2D975" w14:textId="25A95383" w:rsidR="002E3280" w:rsidRPr="00CE351A" w:rsidRDefault="002E3280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Tuliskan perintah SQL untuk mengubah alamat guru ber NIP 1001 menjadi Solo</w:t>
      </w:r>
    </w:p>
    <w:p w14:paraId="32D79131" w14:textId="08F12B15" w:rsidR="00011AAF" w:rsidRPr="00CE351A" w:rsidRDefault="00F6006B" w:rsidP="00F6006B">
      <w:pPr>
        <w:ind w:left="720"/>
        <w:rPr>
          <w:color w:val="000000" w:themeColor="text1"/>
        </w:rPr>
      </w:pPr>
      <w:r w:rsidRPr="00CE351A">
        <w:rPr>
          <w:color w:val="000000" w:themeColor="text1"/>
        </w:rPr>
        <w:t>UPDATE guru SET alamat = ‘Solo’ WHERE nip = ‘1001’</w:t>
      </w:r>
    </w:p>
    <w:p w14:paraId="048D4090" w14:textId="15A9764C" w:rsidR="002E3280" w:rsidRPr="00CE351A" w:rsidRDefault="002E3280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Tuliskan perintah SQL untuk menghapus data guru ber NIP 1004</w:t>
      </w:r>
    </w:p>
    <w:p w14:paraId="7424D2D1" w14:textId="77777777" w:rsidR="00F6006B" w:rsidRPr="00CE351A" w:rsidRDefault="00F6006B" w:rsidP="0091696F">
      <w:pPr>
        <w:pStyle w:val="ListParagraph"/>
        <w:rPr>
          <w:color w:val="000000" w:themeColor="text1"/>
        </w:rPr>
      </w:pPr>
    </w:p>
    <w:p w14:paraId="212BF90F" w14:textId="270E8C30" w:rsidR="0091696F" w:rsidRPr="00CE351A" w:rsidRDefault="002C663F" w:rsidP="0091696F">
      <w:pPr>
        <w:pStyle w:val="ListParagraph"/>
        <w:rPr>
          <w:color w:val="000000" w:themeColor="text1"/>
        </w:rPr>
      </w:pPr>
      <w:r w:rsidRPr="00CE351A">
        <w:rPr>
          <w:color w:val="000000" w:themeColor="text1"/>
        </w:rPr>
        <w:t>DELETE FROM guru WHERE nip = ‘1004’;</w:t>
      </w:r>
    </w:p>
    <w:p w14:paraId="73472559" w14:textId="77777777" w:rsidR="0091696F" w:rsidRPr="00CE351A" w:rsidRDefault="0091696F" w:rsidP="0091696F">
      <w:pPr>
        <w:pStyle w:val="ListParagraph"/>
        <w:rPr>
          <w:color w:val="000000" w:themeColor="text1"/>
        </w:rPr>
      </w:pPr>
    </w:p>
    <w:p w14:paraId="39F28CBC" w14:textId="5EC65520" w:rsidR="002E3280" w:rsidRPr="00CE351A" w:rsidRDefault="002E3280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Tuliskan perintah SQL untuk menampilkan NIP, NAMAGURU, GOL</w:t>
      </w:r>
    </w:p>
    <w:p w14:paraId="79BCA7A7" w14:textId="5190A4E9" w:rsidR="00EE4888" w:rsidRPr="00CE351A" w:rsidRDefault="00EE4888" w:rsidP="00EE4888">
      <w:pPr>
        <w:ind w:left="720"/>
        <w:rPr>
          <w:color w:val="000000" w:themeColor="text1"/>
        </w:rPr>
      </w:pPr>
      <w:r w:rsidRPr="00CE351A">
        <w:rPr>
          <w:color w:val="000000" w:themeColor="text1"/>
        </w:rPr>
        <w:t>SELECT nip, namaguru, gol FROM guru</w:t>
      </w:r>
    </w:p>
    <w:p w14:paraId="100DD622" w14:textId="77777777" w:rsidR="00F12540" w:rsidRPr="00CE351A" w:rsidRDefault="00F12540" w:rsidP="00F12540">
      <w:pPr>
        <w:pStyle w:val="ListParagraph"/>
        <w:rPr>
          <w:color w:val="000000" w:themeColor="text1"/>
        </w:rPr>
      </w:pPr>
    </w:p>
    <w:p w14:paraId="290DD985" w14:textId="351370FC" w:rsidR="002E3280" w:rsidRPr="00CE351A" w:rsidRDefault="002E3280" w:rsidP="002E3280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Tuliskan perintah SQL untuk menampilkan NIP, NAMAGURU, GOL, PANGKAT</w:t>
      </w:r>
    </w:p>
    <w:p w14:paraId="45E2546E" w14:textId="16CDD47C" w:rsidR="00EE4888" w:rsidRPr="00CE351A" w:rsidRDefault="00EE4888" w:rsidP="00EE4888">
      <w:pPr>
        <w:pStyle w:val="ListParagraph"/>
        <w:rPr>
          <w:color w:val="000000" w:themeColor="text1"/>
        </w:rPr>
      </w:pPr>
    </w:p>
    <w:p w14:paraId="715D4853" w14:textId="0D194E75" w:rsidR="00EE4888" w:rsidRPr="00CE351A" w:rsidRDefault="00EE4888" w:rsidP="00EE4888">
      <w:pPr>
        <w:pStyle w:val="ListParagraph"/>
        <w:rPr>
          <w:color w:val="000000" w:themeColor="text1"/>
        </w:rPr>
      </w:pPr>
      <w:r w:rsidRPr="00CE351A">
        <w:rPr>
          <w:color w:val="000000" w:themeColor="text1"/>
        </w:rPr>
        <w:t xml:space="preserve">SELECT guru.nip, guru.namaguru, pangkatgol.gol, pangkatgol.pangkat </w:t>
      </w:r>
      <w:r w:rsidRPr="00CE351A">
        <w:rPr>
          <w:color w:val="000000" w:themeColor="text1"/>
        </w:rPr>
        <w:br/>
        <w:t>FROM guru, pangkatgol</w:t>
      </w:r>
      <w:r w:rsidRPr="00CE351A">
        <w:rPr>
          <w:color w:val="000000" w:themeColor="text1"/>
        </w:rPr>
        <w:br/>
        <w:t>WHERE guru.kodepangkatgol = pangkatgol.kodepangkatgol</w:t>
      </w:r>
    </w:p>
    <w:p w14:paraId="0F9507B8" w14:textId="77777777" w:rsidR="00F12540" w:rsidRPr="00CE351A" w:rsidRDefault="00F12540" w:rsidP="00F12540">
      <w:pPr>
        <w:pStyle w:val="ListParagraph"/>
        <w:rPr>
          <w:color w:val="000000" w:themeColor="text1"/>
        </w:rPr>
      </w:pPr>
    </w:p>
    <w:p w14:paraId="135E9943" w14:textId="7DDC82DB" w:rsidR="002E3280" w:rsidRPr="00CE351A" w:rsidRDefault="002E3280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Tuliskan perintah SQL untuk menghitung banyaknya data guru yang kode pangkat/gol nya 3</w:t>
      </w:r>
    </w:p>
    <w:p w14:paraId="6E2F49C0" w14:textId="02591393" w:rsidR="00F12540" w:rsidRPr="00CE351A" w:rsidRDefault="00F12540" w:rsidP="00F12540">
      <w:pPr>
        <w:pStyle w:val="ListParagraph"/>
        <w:rPr>
          <w:color w:val="000000" w:themeColor="text1"/>
        </w:rPr>
      </w:pPr>
    </w:p>
    <w:p w14:paraId="2E509BA9" w14:textId="26B0E2A2" w:rsidR="00EE4888" w:rsidRPr="00CE351A" w:rsidRDefault="00EE4888" w:rsidP="00F12540">
      <w:pPr>
        <w:pStyle w:val="ListParagraph"/>
        <w:rPr>
          <w:color w:val="000000" w:themeColor="text1"/>
        </w:rPr>
      </w:pPr>
      <w:r w:rsidRPr="00CE351A">
        <w:rPr>
          <w:color w:val="000000" w:themeColor="text1"/>
        </w:rPr>
        <w:t>SELECT count(kodepangkatgol) FROM guru WHERE kodepangkagol = ‘3’</w:t>
      </w:r>
    </w:p>
    <w:p w14:paraId="1A67273D" w14:textId="77777777" w:rsidR="00EE4888" w:rsidRPr="00CE351A" w:rsidRDefault="00EE4888" w:rsidP="00F12540">
      <w:pPr>
        <w:pStyle w:val="ListParagraph"/>
        <w:rPr>
          <w:color w:val="000000" w:themeColor="text1"/>
        </w:rPr>
      </w:pPr>
    </w:p>
    <w:p w14:paraId="2F2A5FEE" w14:textId="6355D092" w:rsidR="002E3280" w:rsidRPr="00CE351A" w:rsidRDefault="002E3280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Tuliskan perintah SQL untuk menghitung rata-rata jumlah anak yang dimiliki oleh semua guru</w:t>
      </w:r>
    </w:p>
    <w:p w14:paraId="35CD96D2" w14:textId="61C0527C" w:rsidR="008F021B" w:rsidRPr="00CE351A" w:rsidRDefault="008F021B" w:rsidP="000673EA">
      <w:pPr>
        <w:pStyle w:val="ListParagraph"/>
        <w:rPr>
          <w:color w:val="000000" w:themeColor="text1"/>
        </w:rPr>
      </w:pPr>
    </w:p>
    <w:p w14:paraId="2A295AAE" w14:textId="418D7479" w:rsidR="00EE4888" w:rsidRPr="00CE351A" w:rsidRDefault="00EE4888" w:rsidP="000673EA">
      <w:pPr>
        <w:pStyle w:val="ListParagraph"/>
        <w:rPr>
          <w:color w:val="000000" w:themeColor="text1"/>
        </w:rPr>
      </w:pPr>
      <w:r w:rsidRPr="00CE351A">
        <w:rPr>
          <w:color w:val="000000" w:themeColor="text1"/>
        </w:rPr>
        <w:t>SELECT avg(jmlAnak) FROM guru</w:t>
      </w:r>
    </w:p>
    <w:p w14:paraId="0CACF1AE" w14:textId="77777777" w:rsidR="00EE4888" w:rsidRPr="00CE351A" w:rsidRDefault="00EE4888" w:rsidP="000673EA">
      <w:pPr>
        <w:pStyle w:val="ListParagraph"/>
        <w:rPr>
          <w:color w:val="000000" w:themeColor="text1"/>
        </w:rPr>
      </w:pPr>
    </w:p>
    <w:p w14:paraId="037E0526" w14:textId="2A84CAAD" w:rsidR="00970E5E" w:rsidRPr="00CE351A" w:rsidRDefault="008F021B" w:rsidP="008F02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CE351A">
        <w:rPr>
          <w:color w:val="000000" w:themeColor="text1"/>
        </w:rPr>
        <w:t>Tuliskan perintah SQL untuk menampilkan rekap jumlah guru</w:t>
      </w:r>
      <w:r w:rsidR="00970E5E" w:rsidRPr="00CE351A">
        <w:rPr>
          <w:color w:val="000000" w:themeColor="text1"/>
        </w:rPr>
        <w:t xml:space="preserve"> berdasarkan </w:t>
      </w:r>
      <w:r w:rsidR="006C2455" w:rsidRPr="00CE351A">
        <w:rPr>
          <w:color w:val="000000" w:themeColor="text1"/>
        </w:rPr>
        <w:t xml:space="preserve">kode pangkat </w:t>
      </w:r>
      <w:r w:rsidR="00970E5E" w:rsidRPr="00CE351A">
        <w:rPr>
          <w:color w:val="000000" w:themeColor="text1"/>
        </w:rPr>
        <w:t>golongannya.</w:t>
      </w:r>
    </w:p>
    <w:p w14:paraId="349924CF" w14:textId="00C97DE9" w:rsidR="00021588" w:rsidRPr="00CE351A" w:rsidRDefault="006C2455" w:rsidP="00970E5E">
      <w:pPr>
        <w:pStyle w:val="ListParagraph"/>
        <w:rPr>
          <w:color w:val="000000" w:themeColor="text1"/>
        </w:rPr>
      </w:pPr>
      <w:r w:rsidRPr="00CE351A">
        <w:rPr>
          <w:color w:val="000000" w:themeColor="text1"/>
        </w:rPr>
        <w:t>KodePangkatGol</w:t>
      </w:r>
      <w:r w:rsidR="00970E5E" w:rsidRPr="00CE351A">
        <w:rPr>
          <w:color w:val="000000" w:themeColor="text1"/>
        </w:rPr>
        <w:tab/>
        <w:t>Jumlah</w:t>
      </w:r>
      <w:r w:rsidR="00EE4888" w:rsidRPr="00CE351A">
        <w:rPr>
          <w:color w:val="000000" w:themeColor="text1"/>
        </w:rPr>
        <w:br/>
        <w:t>1</w:t>
      </w:r>
      <w:r w:rsidR="00EE4888" w:rsidRPr="00CE351A">
        <w:rPr>
          <w:color w:val="000000" w:themeColor="text1"/>
        </w:rPr>
        <w:tab/>
      </w:r>
      <w:r w:rsidR="00EE4888" w:rsidRPr="00CE351A">
        <w:rPr>
          <w:color w:val="000000" w:themeColor="text1"/>
        </w:rPr>
        <w:tab/>
      </w:r>
      <w:r w:rsidR="00EE4888" w:rsidRPr="00CE351A">
        <w:rPr>
          <w:color w:val="000000" w:themeColor="text1"/>
        </w:rPr>
        <w:tab/>
        <w:t>1</w:t>
      </w:r>
      <w:r w:rsidR="00970E5E" w:rsidRPr="00CE351A">
        <w:rPr>
          <w:color w:val="000000" w:themeColor="text1"/>
        </w:rPr>
        <w:br/>
      </w:r>
      <w:r w:rsidRPr="00CE351A">
        <w:rPr>
          <w:color w:val="000000" w:themeColor="text1"/>
        </w:rPr>
        <w:t>2</w:t>
      </w:r>
      <w:r w:rsidR="00970E5E" w:rsidRPr="00CE351A">
        <w:rPr>
          <w:color w:val="000000" w:themeColor="text1"/>
        </w:rPr>
        <w:tab/>
      </w:r>
      <w:r w:rsidRPr="00CE351A">
        <w:rPr>
          <w:color w:val="000000" w:themeColor="text1"/>
        </w:rPr>
        <w:tab/>
      </w:r>
      <w:r w:rsidRPr="00CE351A">
        <w:rPr>
          <w:color w:val="000000" w:themeColor="text1"/>
        </w:rPr>
        <w:tab/>
      </w:r>
      <w:r w:rsidR="00970E5E" w:rsidRPr="00CE351A">
        <w:rPr>
          <w:color w:val="000000" w:themeColor="text1"/>
        </w:rPr>
        <w:t>3</w:t>
      </w:r>
      <w:r w:rsidR="00970E5E" w:rsidRPr="00CE351A">
        <w:rPr>
          <w:color w:val="000000" w:themeColor="text1"/>
        </w:rPr>
        <w:br/>
      </w:r>
      <w:r w:rsidRPr="00CE351A">
        <w:rPr>
          <w:color w:val="000000" w:themeColor="text1"/>
        </w:rPr>
        <w:t>3</w:t>
      </w:r>
      <w:r w:rsidR="00970E5E" w:rsidRPr="00CE351A">
        <w:rPr>
          <w:color w:val="000000" w:themeColor="text1"/>
        </w:rPr>
        <w:tab/>
      </w:r>
      <w:r w:rsidRPr="00CE351A">
        <w:rPr>
          <w:color w:val="000000" w:themeColor="text1"/>
        </w:rPr>
        <w:tab/>
      </w:r>
      <w:r w:rsidRPr="00CE351A">
        <w:rPr>
          <w:color w:val="000000" w:themeColor="text1"/>
        </w:rPr>
        <w:tab/>
      </w:r>
      <w:r w:rsidR="00970E5E" w:rsidRPr="00CE351A">
        <w:rPr>
          <w:color w:val="000000" w:themeColor="text1"/>
        </w:rPr>
        <w:t>2</w:t>
      </w:r>
      <w:r w:rsidR="008F021B" w:rsidRPr="00CE351A">
        <w:rPr>
          <w:color w:val="000000" w:themeColor="text1"/>
        </w:rPr>
        <w:t xml:space="preserve"> </w:t>
      </w:r>
    </w:p>
    <w:p w14:paraId="233C656B" w14:textId="6ABA0E8F" w:rsidR="00AA6261" w:rsidRPr="00CE351A" w:rsidRDefault="00AA6261" w:rsidP="00970E5E">
      <w:pPr>
        <w:pStyle w:val="ListParagraph"/>
        <w:rPr>
          <w:color w:val="000000" w:themeColor="text1"/>
        </w:rPr>
      </w:pPr>
    </w:p>
    <w:p w14:paraId="7ECD8486" w14:textId="30E853F6" w:rsidR="00EE4888" w:rsidRPr="00CE351A" w:rsidRDefault="00EE4888" w:rsidP="00970E5E">
      <w:pPr>
        <w:pStyle w:val="ListParagraph"/>
        <w:rPr>
          <w:color w:val="000000" w:themeColor="text1"/>
        </w:rPr>
      </w:pPr>
      <w:r w:rsidRPr="00CE351A">
        <w:rPr>
          <w:color w:val="000000" w:themeColor="text1"/>
        </w:rPr>
        <w:t>SELECT kodepangkatgol, count(kodepangkatgol)</w:t>
      </w:r>
      <w:r w:rsidRPr="00CE351A">
        <w:rPr>
          <w:color w:val="000000" w:themeColor="text1"/>
        </w:rPr>
        <w:br/>
        <w:t>FROM guru</w:t>
      </w:r>
      <w:r w:rsidRPr="00CE351A">
        <w:rPr>
          <w:color w:val="000000" w:themeColor="text1"/>
        </w:rPr>
        <w:br/>
        <w:t>GROUP BY kodepangkatgol</w:t>
      </w:r>
    </w:p>
    <w:sectPr w:rsidR="00EE4888" w:rsidRPr="00CE35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585450"/>
    <w:multiLevelType w:val="hybridMultilevel"/>
    <w:tmpl w:val="5836A9CE"/>
    <w:lvl w:ilvl="0" w:tplc="ABAA17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AD029E0"/>
    <w:multiLevelType w:val="hybridMultilevel"/>
    <w:tmpl w:val="BD3AEF38"/>
    <w:lvl w:ilvl="0" w:tplc="A5E601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4531CA8"/>
    <w:multiLevelType w:val="hybridMultilevel"/>
    <w:tmpl w:val="46DCF61C"/>
    <w:lvl w:ilvl="0" w:tplc="660C68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1673DB5"/>
    <w:multiLevelType w:val="hybridMultilevel"/>
    <w:tmpl w:val="D59EB814"/>
    <w:lvl w:ilvl="0" w:tplc="7E4EFA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41811FC"/>
    <w:multiLevelType w:val="hybridMultilevel"/>
    <w:tmpl w:val="50ECBCC6"/>
    <w:lvl w:ilvl="0" w:tplc="C0BA0F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6D359CF"/>
    <w:multiLevelType w:val="hybridMultilevel"/>
    <w:tmpl w:val="D59EB814"/>
    <w:lvl w:ilvl="0" w:tplc="7E4EFA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E413091"/>
    <w:multiLevelType w:val="hybridMultilevel"/>
    <w:tmpl w:val="CC5A16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60567C"/>
    <w:multiLevelType w:val="hybridMultilevel"/>
    <w:tmpl w:val="3D568E20"/>
    <w:lvl w:ilvl="0" w:tplc="AA1EF4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1B6603"/>
    <w:multiLevelType w:val="hybridMultilevel"/>
    <w:tmpl w:val="F0709252"/>
    <w:lvl w:ilvl="0" w:tplc="DB1665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C54141B"/>
    <w:multiLevelType w:val="hybridMultilevel"/>
    <w:tmpl w:val="6F94EA42"/>
    <w:lvl w:ilvl="0" w:tplc="807CB7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E3B1D30"/>
    <w:multiLevelType w:val="hybridMultilevel"/>
    <w:tmpl w:val="C27A41BC"/>
    <w:lvl w:ilvl="0" w:tplc="AA1EF4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9C5AD0"/>
    <w:multiLevelType w:val="hybridMultilevel"/>
    <w:tmpl w:val="07A8F538"/>
    <w:lvl w:ilvl="0" w:tplc="AA1EF4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2"/>
  </w:num>
  <w:num w:numId="5">
    <w:abstractNumId w:val="0"/>
  </w:num>
  <w:num w:numId="6">
    <w:abstractNumId w:val="1"/>
  </w:num>
  <w:num w:numId="7">
    <w:abstractNumId w:val="4"/>
  </w:num>
  <w:num w:numId="8">
    <w:abstractNumId w:val="8"/>
  </w:num>
  <w:num w:numId="9">
    <w:abstractNumId w:val="5"/>
  </w:num>
  <w:num w:numId="10">
    <w:abstractNumId w:val="11"/>
  </w:num>
  <w:num w:numId="11">
    <w:abstractNumId w:val="1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zMzGwMDQ1NjU2NDBV0lEKTi0uzszPAykwqQUAEgy0AiwAAAA="/>
  </w:docVars>
  <w:rsids>
    <w:rsidRoot w:val="001D16DC"/>
    <w:rsid w:val="00011AAF"/>
    <w:rsid w:val="0001217A"/>
    <w:rsid w:val="00021588"/>
    <w:rsid w:val="0003663A"/>
    <w:rsid w:val="00041C46"/>
    <w:rsid w:val="00062B9B"/>
    <w:rsid w:val="000673EA"/>
    <w:rsid w:val="000C2BAA"/>
    <w:rsid w:val="00100A53"/>
    <w:rsid w:val="00194B8F"/>
    <w:rsid w:val="001B1CAB"/>
    <w:rsid w:val="001C042F"/>
    <w:rsid w:val="001D16DC"/>
    <w:rsid w:val="001E6BC9"/>
    <w:rsid w:val="00213587"/>
    <w:rsid w:val="002422B1"/>
    <w:rsid w:val="002547B0"/>
    <w:rsid w:val="002C663F"/>
    <w:rsid w:val="002E3280"/>
    <w:rsid w:val="002E6207"/>
    <w:rsid w:val="00305205"/>
    <w:rsid w:val="00340C1C"/>
    <w:rsid w:val="003653FD"/>
    <w:rsid w:val="004059DC"/>
    <w:rsid w:val="0041227E"/>
    <w:rsid w:val="004161AE"/>
    <w:rsid w:val="004A3F08"/>
    <w:rsid w:val="004C0241"/>
    <w:rsid w:val="00524C3A"/>
    <w:rsid w:val="00547BEC"/>
    <w:rsid w:val="00547E04"/>
    <w:rsid w:val="00556399"/>
    <w:rsid w:val="005639A7"/>
    <w:rsid w:val="00583305"/>
    <w:rsid w:val="0062004D"/>
    <w:rsid w:val="00650B98"/>
    <w:rsid w:val="00674124"/>
    <w:rsid w:val="00677A4F"/>
    <w:rsid w:val="006812C5"/>
    <w:rsid w:val="006A771A"/>
    <w:rsid w:val="006A7F1F"/>
    <w:rsid w:val="006C1D6E"/>
    <w:rsid w:val="006C2455"/>
    <w:rsid w:val="006C4B50"/>
    <w:rsid w:val="007F0068"/>
    <w:rsid w:val="007F3C9D"/>
    <w:rsid w:val="007F5AA8"/>
    <w:rsid w:val="00822902"/>
    <w:rsid w:val="008464EE"/>
    <w:rsid w:val="008538A6"/>
    <w:rsid w:val="00883EF5"/>
    <w:rsid w:val="008A4213"/>
    <w:rsid w:val="008A655D"/>
    <w:rsid w:val="008B3F42"/>
    <w:rsid w:val="008B7395"/>
    <w:rsid w:val="008C508B"/>
    <w:rsid w:val="008F021B"/>
    <w:rsid w:val="00915846"/>
    <w:rsid w:val="0091696F"/>
    <w:rsid w:val="00930488"/>
    <w:rsid w:val="009603B9"/>
    <w:rsid w:val="00970E5E"/>
    <w:rsid w:val="00982384"/>
    <w:rsid w:val="00A00153"/>
    <w:rsid w:val="00A46BC2"/>
    <w:rsid w:val="00AA4EB8"/>
    <w:rsid w:val="00AA6261"/>
    <w:rsid w:val="00AC2DDE"/>
    <w:rsid w:val="00AD4BA2"/>
    <w:rsid w:val="00B97D3D"/>
    <w:rsid w:val="00BB2A84"/>
    <w:rsid w:val="00BB6D08"/>
    <w:rsid w:val="00BC65A2"/>
    <w:rsid w:val="00C60546"/>
    <w:rsid w:val="00CB1FDA"/>
    <w:rsid w:val="00CE297D"/>
    <w:rsid w:val="00CE351A"/>
    <w:rsid w:val="00CE781D"/>
    <w:rsid w:val="00D37A43"/>
    <w:rsid w:val="00D74635"/>
    <w:rsid w:val="00DC0E95"/>
    <w:rsid w:val="00E012DC"/>
    <w:rsid w:val="00E238BC"/>
    <w:rsid w:val="00E47ABC"/>
    <w:rsid w:val="00EB2087"/>
    <w:rsid w:val="00ED5F4F"/>
    <w:rsid w:val="00EE4888"/>
    <w:rsid w:val="00EE6C25"/>
    <w:rsid w:val="00EF4C7D"/>
    <w:rsid w:val="00F12540"/>
    <w:rsid w:val="00F34036"/>
    <w:rsid w:val="00F6006B"/>
    <w:rsid w:val="00F62E7D"/>
    <w:rsid w:val="00FA3D5E"/>
    <w:rsid w:val="00FB27A2"/>
    <w:rsid w:val="00FB5D2E"/>
    <w:rsid w:val="00FE7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F6AAB6"/>
  <w15:chartTrackingRefBased/>
  <w15:docId w15:val="{3C2BECAC-91FC-44EF-A8DA-AEA9D4946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D16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16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D16DC"/>
    <w:pPr>
      <w:ind w:left="720"/>
      <w:contextualSpacing/>
    </w:pPr>
  </w:style>
  <w:style w:type="table" w:styleId="TableGrid">
    <w:name w:val="Table Grid"/>
    <w:basedOn w:val="TableNormal"/>
    <w:uiPriority w:val="39"/>
    <w:rsid w:val="004161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</TotalTime>
  <Pages>4</Pages>
  <Words>660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Rosihan Ari Yuana</cp:lastModifiedBy>
  <cp:revision>5</cp:revision>
  <dcterms:created xsi:type="dcterms:W3CDTF">2019-08-04T22:36:00Z</dcterms:created>
  <dcterms:modified xsi:type="dcterms:W3CDTF">2019-09-28T04:49:00Z</dcterms:modified>
</cp:coreProperties>
</file>